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2"/>
        <w:rPr>
          <w:sz w:val="32"/>
          <w:szCs w:val="32"/>
        </w:rPr>
      </w:pPr>
      <w:r>
        <w:rPr>
          <w:sz w:val="32"/>
          <w:szCs w:val="32"/>
        </w:rPr>
        <w:t>Что нужно сделать, чтобы подготовиться к семинару 10:</w:t>
      </w:r>
    </w:p>
    <w:p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зучить материалы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2"/>
        <w:gridCol w:w="7083"/>
      </w:tblGrid>
      <w:tr>
        <w:tc>
          <w:tcPr>
            <w:tcW w:w="2262" w:type="dxa"/>
            <w:shd w:val="clear" w:color="auto" w:fill="auto"/>
          </w:tcPr>
          <w:p>
            <w:pPr>
              <w:jc w:val="both"/>
              <w:rPr>
                <w:u w:val="single"/>
              </w:rPr>
            </w:pPr>
            <w:r>
              <w:rPr>
                <w:b/>
              </w:rPr>
              <w:t>Тема 7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Экономический рост и бизнес-цикл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 xml:space="preserve">Подтема 7.1. 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Долгосрочный и краткосрочный макроэкономический анализ.</w:t>
            </w:r>
          </w:p>
          <w:p>
            <w:pPr>
              <w:ind w:firstLine="252"/>
              <w:jc w:val="both"/>
            </w:pPr>
            <w:r>
              <w:t>Видеолекция 8.1. Долгосрочный и краткосрочный макроэкономический анализ. 6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Подтема 7.</w:t>
            </w:r>
            <w:r>
              <w:rPr>
                <w:i/>
                <w:iCs/>
                <w:lang w:val="en-US"/>
              </w:rPr>
              <w:t>2</w:t>
            </w:r>
            <w:r>
              <w:rPr>
                <w:i/>
                <w:iCs/>
              </w:rPr>
              <w:t>.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Экономический рост</w:t>
            </w:r>
          </w:p>
          <w:p>
            <w:pPr>
              <w:ind w:firstLine="252"/>
              <w:jc w:val="both"/>
            </w:pPr>
            <w:r>
              <w:t>Видеолекция 8.2. Экономический рост (1). 13 мин.</w:t>
            </w:r>
          </w:p>
          <w:p>
            <w:pPr>
              <w:ind w:firstLine="252"/>
              <w:jc w:val="both"/>
            </w:pPr>
            <w:r>
              <w:t>Видеолекция 8.3. Экономический рост (2). 11 мин.</w:t>
            </w:r>
          </w:p>
          <w:p>
            <w:pPr>
              <w:ind w:firstLine="252"/>
              <w:jc w:val="both"/>
            </w:pPr>
            <w:r>
              <w:t>Экономический цикл</w:t>
            </w:r>
          </w:p>
          <w:p>
            <w:pPr>
              <w:ind w:firstLine="252"/>
              <w:jc w:val="both"/>
            </w:pPr>
            <w:r>
              <w:t>Видеолекция 8.4. Экономический цикл. Виды безработицы. Потенциальный ВВП. 13 мин.</w:t>
            </w:r>
          </w:p>
          <w:p>
            <w:pPr>
              <w:ind w:firstLine="252"/>
              <w:jc w:val="both"/>
            </w:pPr>
            <w:r>
              <w:t>Видеолекция 8.5. Чем опасен "перегрев" экономики? 7 мин.</w:t>
            </w:r>
          </w:p>
          <w:p>
            <w:pPr>
              <w:ind w:firstLine="252"/>
              <w:jc w:val="both"/>
            </w:pPr>
            <w:r>
              <w:t>Видеолекция 8.6. Финансовые пузыри. 10 мин.</w:t>
            </w:r>
          </w:p>
          <w:p>
            <w:pPr>
              <w:ind w:firstLine="252"/>
              <w:jc w:val="both"/>
            </w:pPr>
            <w:r>
              <w:t>Видеолекция 8.7. Фазы экономического цикла. 14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Подтема 7.</w:t>
            </w:r>
            <w:r>
              <w:rPr>
                <w:i/>
                <w:iCs/>
                <w:lang w:val="en-US"/>
              </w:rPr>
              <w:t>3</w:t>
            </w:r>
            <w:r>
              <w:rPr>
                <w:i/>
                <w:iCs/>
              </w:rPr>
              <w:t>.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Модель AD-AS</w:t>
            </w:r>
          </w:p>
          <w:p>
            <w:pPr>
              <w:ind w:firstLine="252"/>
              <w:jc w:val="both"/>
            </w:pPr>
            <w:r>
              <w:t>Видеолекция 8.8. Причины колебаний экономической активности. Модель AD-AS. 14 мин.</w:t>
            </w:r>
          </w:p>
          <w:p>
            <w:pPr>
              <w:ind w:firstLine="252"/>
              <w:jc w:val="both"/>
            </w:pPr>
            <w:r>
              <w:t>Видеолекция 8.9. Модель AD-AS (2). 16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Краткое содержание темы</w:t>
            </w:r>
          </w:p>
        </w:tc>
        <w:tc>
          <w:tcPr>
            <w:tcW w:w="7083" w:type="dxa"/>
            <w:shd w:val="clear" w:color="auto" w:fill="auto"/>
          </w:tcPr>
          <w:p>
            <w:pPr>
              <w:ind w:firstLine="252"/>
              <w:jc w:val="both"/>
            </w:pPr>
            <w:r>
              <w:t>Долгосрочный и краткосрочный анализ в макроэкономике. Экономический рост и колебания экономической активности (экономический цикл). Фазы экономического цикла. Про-, контр- и ациклические макропоказатели. Причины колебаний  экономической активности. Модель совокупного спроса и совокупного предложения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Задачи обучения</w:t>
            </w:r>
          </w:p>
        </w:tc>
        <w:tc>
          <w:tcPr>
            <w:tcW w:w="7083" w:type="dxa"/>
            <w:shd w:val="clear" w:color="auto" w:fill="auto"/>
          </w:tcPr>
          <w:p>
            <w:pPr>
              <w:ind w:firstLine="252"/>
              <w:jc w:val="both"/>
            </w:pPr>
            <w:r>
              <w:t xml:space="preserve">Обсудить причины неравномерного экономического развития различных стран. Познакомиться с разными взглядами на причины неравномерного,  циклического развития экономики страны. Разобраться, как связаны текущие оперативные макроэкономические индикаторы со стадиями экономического цикла. 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Дополнительные материалы/ литература</w:t>
            </w:r>
          </w:p>
        </w:tc>
        <w:tc>
          <w:tcPr>
            <w:tcW w:w="7083" w:type="dxa"/>
            <w:shd w:val="clear" w:color="auto" w:fill="auto"/>
          </w:tcPr>
          <w:p>
            <w:pPr>
              <w:ind w:firstLine="252"/>
              <w:jc w:val="both"/>
            </w:pPr>
            <w:r>
              <w:t>Г.Мэнкью, М. Тейлор. Экономикс. 2-е изд. Спб.: Питер, 2013 - 656 с. Гл.20, 22.</w:t>
            </w:r>
          </w:p>
          <w:p>
            <w:pPr>
              <w:ind w:firstLine="252"/>
              <w:jc w:val="both"/>
            </w:pPr>
            <w:r>
              <w:t>Ч. Уилан Голая экономика. Разоблачение унылой науки. М.: Манн, Иванов и Фербер, 2017. Гл. 6,13.</w:t>
            </w:r>
          </w:p>
          <w:p>
            <w:pPr>
              <w:ind w:firstLine="252"/>
              <w:jc w:val="both"/>
            </w:pPr>
            <w:r>
              <w:t>Нейл Фергюсон Восхождение денег; пер. с англ. А. Коляндра, И. Файбисовича. М.: Астрель, 2010. - 431 с. Гл.3.</w:t>
            </w:r>
          </w:p>
          <w:p>
            <w:pPr>
              <w:ind w:firstLine="252"/>
              <w:jc w:val="both"/>
            </w:pPr>
            <w:r>
              <w:t xml:space="preserve">Ха-Джун Чанг. Как устроена экономика. М: Манн, Иванов и Фербер, 2015. </w:t>
            </w:r>
          </w:p>
        </w:tc>
      </w:tr>
    </w:tbl>
    <w:p/>
    <w:p>
      <w:pPr>
        <w:rPr>
          <w:b/>
          <w:bCs/>
          <w:i/>
          <w:iCs/>
        </w:rPr>
      </w:pPr>
      <w:bookmarkStart w:id="0" w:name="_Hlk85756122"/>
      <w:r>
        <w:rPr>
          <w:b/>
          <w:bCs/>
          <w:i/>
          <w:iCs/>
        </w:rPr>
        <w:t>Задачи на самостоятельное решение после просмотра лекций по теме 7:</w:t>
      </w:r>
    </w:p>
    <w:p>
      <w:r>
        <w:t>Решите эти задачи, пометьте себе правильные ответы. Не все вопросы отсюда мы будем обсуждать на семинарах: это задания для Вашего самоконтроля. Однако они дадут Вам представление о том, чего ожидать в тестах и о чем Вас будут спрашивать на семинарах (а это помогает набрать баллы активности).</w:t>
      </w:r>
    </w:p>
    <w:bookmarkEnd w:id="0"/>
    <w:p>
      <w:pPr>
        <w:jc w:val="both"/>
      </w:pPr>
    </w:p>
    <w:p>
      <w:r>
        <w:t>Задания:</w:t>
      </w:r>
    </w:p>
    <w:p>
      <w:r>
        <w:t>1. Выберите единственный верный ответ.</w:t>
      </w:r>
    </w:p>
    <w:p>
      <w:r>
        <w:t>1.1.Что из перечисленного вероятнее всего способствует долгосрочному экономическому развитию экономики страны?</w:t>
      </w:r>
    </w:p>
    <w:p>
      <w:pPr>
        <w:ind w:firstLine="142"/>
      </w:pPr>
      <w:r>
        <w:t>а) большая доля государственного вмешательства, "ручного управления" и регулирования всех сторон экономической деятельности</w:t>
      </w:r>
    </w:p>
    <w:p>
      <w:pPr>
        <w:ind w:firstLine="142"/>
      </w:pPr>
      <w:r>
        <w:t>б) необходимость развиваться в условиях экономических санкций против данной страны со стороны наиболее развитых мировых экономик</w:t>
      </w:r>
    </w:p>
    <w:p>
      <w:pPr>
        <w:ind w:firstLine="142"/>
      </w:pPr>
      <w:r>
        <w:t>в) ожесточенная конкуренция, с едиными четкими "правилами игры" для всех конкурентов</w:t>
      </w:r>
    </w:p>
    <w:p>
      <w:pPr>
        <w:ind w:firstLine="142"/>
      </w:pPr>
      <w:r>
        <w:t>г) богатые природные ресурсы</w:t>
      </w:r>
    </w:p>
    <w:p>
      <w:pPr>
        <w:rPr>
          <w:i/>
          <w:iCs/>
        </w:rPr>
      </w:pPr>
      <w:r>
        <w:rPr>
          <w:i/>
          <w:iCs/>
        </w:rPr>
        <w:t>Комментарий. Возможно у слушателей будут иные мнения о том. какой ответ верен (и возможно они даже будут в чем-то правы). В таком случае можно организовать общую дискуссию с изложением и защитой разных точек зрения, приведением конкретных исторических примеров.</w:t>
      </w:r>
    </w:p>
    <w:p>
      <w:r>
        <w:t>1.2. Предположим, в России  в 202Х-м году произошли следующие события:</w:t>
      </w:r>
    </w:p>
    <w:p>
      <w:r>
        <w:t>* Бум потребительского и коммерческого кредитования</w:t>
      </w:r>
    </w:p>
    <w:p>
      <w:r>
        <w:t>* Резкий рост цен на недвижимость в Москве и регионах</w:t>
      </w:r>
    </w:p>
    <w:p>
      <w:r>
        <w:t xml:space="preserve">* Стоимость ценных бумаг на финансовом рынке примерно утроилась. </w:t>
      </w:r>
    </w:p>
    <w:p>
      <w:r>
        <w:t>Как вы охарактеризуете состояние российской экономики в этом году?</w:t>
      </w:r>
    </w:p>
    <w:p>
      <w:pPr>
        <w:ind w:firstLine="142"/>
      </w:pPr>
      <w:r>
        <w:t>а) Стагнация</w:t>
      </w:r>
      <w:r>
        <w:tab/>
      </w:r>
      <w:r>
        <w:tab/>
        <w:t>б)Рецессия</w:t>
      </w:r>
      <w:r>
        <w:tab/>
      </w:r>
      <w:r>
        <w:tab/>
        <w:t>в) Депрессия</w:t>
      </w:r>
      <w:r>
        <w:tab/>
      </w:r>
      <w:r>
        <w:tab/>
        <w:t>г)Перегрев</w:t>
      </w:r>
    </w:p>
    <w:p>
      <w:r>
        <w:t>1.3. Стадии спада экономического цикла ХУЖЕ всего соответствует снижение:</w:t>
      </w:r>
    </w:p>
    <w:p>
      <w:pPr>
        <w:ind w:firstLine="142"/>
      </w:pPr>
      <w:r>
        <w:t>а) уровня безработицы</w:t>
      </w:r>
      <w:r>
        <w:tab/>
      </w:r>
    </w:p>
    <w:p>
      <w:pPr>
        <w:ind w:firstLine="142"/>
      </w:pPr>
      <w:r>
        <w:t xml:space="preserve">б) вероятности усиления инфляции в стране </w:t>
      </w:r>
      <w:r>
        <w:tab/>
      </w:r>
    </w:p>
    <w:p>
      <w:pPr>
        <w:ind w:firstLine="142"/>
      </w:pPr>
      <w:r>
        <w:t>в) объемов промышленного производства</w:t>
      </w:r>
    </w:p>
    <w:p>
      <w:r>
        <w:t>1.4. Если поворотная точка индикатора приходится на момент после поворотной точки экономического цикла, он называется</w:t>
      </w:r>
    </w:p>
    <w:p>
      <w:pPr>
        <w:ind w:firstLine="142"/>
      </w:pPr>
      <w:r>
        <w:t>а) Опережающим</w:t>
      </w:r>
      <w:r>
        <w:tab/>
      </w:r>
      <w:r>
        <w:tab/>
        <w:t>б) Запаздывающим</w:t>
      </w:r>
      <w:r>
        <w:tab/>
      </w:r>
      <w:r>
        <w:tab/>
        <w:t>в) Предсказывающим</w:t>
      </w:r>
    </w:p>
    <w:p>
      <w:r>
        <w:t>1.5. На рисунке показана динамика курс биткоина к доллару США с 2009 по 2021 гг.</w:t>
      </w:r>
    </w:p>
    <w:p>
      <w:r>
        <w:rPr>
          <w:noProof/>
        </w:rPr>
        <w:lastRenderedPageBreak/>
        <w:drawing>
          <wp:inline distT="0" distB="0" distL="0" distR="0">
            <wp:extent cx="4721225" cy="266700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22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t>Какой макроэкономический термин, вероятно, лучше всего описывает происходящее на рынке биткоина в 2021 году?</w:t>
      </w:r>
    </w:p>
    <w:p>
      <w:pPr>
        <w:ind w:firstLine="142"/>
      </w:pPr>
      <w:r>
        <w:t>а) Инфляция</w:t>
      </w:r>
      <w:r>
        <w:tab/>
      </w:r>
      <w:r>
        <w:tab/>
      </w:r>
      <w:r>
        <w:tab/>
        <w:t>б) Стагфляция</w:t>
      </w:r>
      <w:r>
        <w:tab/>
      </w:r>
      <w:r>
        <w:tab/>
      </w:r>
      <w:r>
        <w:tab/>
        <w:t>в) Девальвация</w:t>
      </w:r>
    </w:p>
    <w:p>
      <w:pPr>
        <w:ind w:firstLine="142"/>
      </w:pPr>
      <w:r>
        <w:t>г) Финансовый пузырь</w:t>
      </w:r>
      <w:r>
        <w:tab/>
        <w:t>д) Экономический рост</w:t>
      </w:r>
    </w:p>
    <w:p>
      <w:pPr>
        <w:rPr>
          <w:i/>
          <w:iCs/>
        </w:rPr>
      </w:pPr>
      <w:r>
        <w:rPr>
          <w:i/>
          <w:iCs/>
        </w:rPr>
        <w:t>Комментарий. Происходящее на рынке биткоина достойно отдельного обсуждения.</w:t>
      </w:r>
    </w:p>
    <w:p>
      <w:r>
        <w:t>1.6. Выберите пример, которые НЕ относится к структурной безработице.</w:t>
      </w:r>
    </w:p>
    <w:p>
      <w:pPr>
        <w:ind w:firstLine="142"/>
      </w:pPr>
      <w:r>
        <w:t>а) В городе Иваново люди больше не могут найти себе работу на ткацком комбинате, но в городе Тюмень  много работы для  нефтяников.</w:t>
      </w:r>
    </w:p>
    <w:p>
      <w:pPr>
        <w:ind w:firstLine="142"/>
      </w:pPr>
      <w:r>
        <w:t>б) Крупные западноевропейские корпорации переносят сборочные производства, требующие больших трудозатрат, в страны восточной Европы с дешевой рабочей силой, в результате чего растет безработицы в Западной Европе.</w:t>
      </w:r>
    </w:p>
    <w:p>
      <w:pPr>
        <w:ind w:firstLine="142"/>
      </w:pPr>
      <w:r>
        <w:t>в) Выпускник вуза обнаруживает, что его навыки работы на больших ЭВМ советского производства не востребованы рынком, и вынужден переучиваться на веб - дизайнера.</w:t>
      </w:r>
    </w:p>
    <w:p>
      <w:pPr>
        <w:ind w:firstLine="142"/>
      </w:pPr>
      <w:r>
        <w:t>г) Выпускник вуза ищет себе свое первое место работы, соответствующее полученной специальности и квалификации.</w:t>
      </w:r>
    </w:p>
    <w:p>
      <w:r>
        <w:t>1.7. Повышение тарифов на услуги естественных монополистов приведет прежде всего к...</w:t>
      </w:r>
    </w:p>
    <w:p>
      <w:pPr>
        <w:ind w:firstLine="142"/>
      </w:pPr>
      <w:r>
        <w:t>а) инфляции издержек (т.к сократится совокупное предложение)</w:t>
      </w:r>
    </w:p>
    <w:p>
      <w:pPr>
        <w:ind w:firstLine="142"/>
      </w:pPr>
      <w:r>
        <w:t>б) инфляции издержек (т.к сократится совокупный спрос)</w:t>
      </w:r>
    </w:p>
    <w:p>
      <w:pPr>
        <w:ind w:firstLine="142"/>
      </w:pPr>
      <w:r>
        <w:t>в) инфляции спроса  (т.к увеличится совокупный спрос)</w:t>
      </w:r>
    </w:p>
    <w:p>
      <w:pPr>
        <w:ind w:firstLine="142"/>
      </w:pPr>
      <w:r>
        <w:t>г) инфляции спроса  (т.к сократится совокупный спрос)</w:t>
      </w:r>
    </w:p>
    <w:p>
      <w:pPr>
        <w:jc w:val="both"/>
      </w:pPr>
      <w:r>
        <w:t xml:space="preserve">1.8. Выберите рисунок, лучше всего иллюстрирующий рецессию в экономике из-за пессимизма инвесторов, который привел к снижению инвестиционных расходов (предполагается, что изначально экономика страны находилась в точке 1)? </w:t>
      </w:r>
    </w:p>
    <w:p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423410</wp:posOffset>
                </wp:positionH>
                <wp:positionV relativeFrom="paragraph">
                  <wp:posOffset>152400</wp:posOffset>
                </wp:positionV>
                <wp:extent cx="1486535" cy="1383030"/>
                <wp:effectExtent l="0" t="635" r="20320" b="6985"/>
                <wp:wrapSquare wrapText="bothSides"/>
                <wp:docPr id="167" name="Полотно 16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50" name="Rectangle 10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72210" y="1270000"/>
                            <a:ext cx="290830" cy="1130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vertAlign w:val="super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  <w:t xml:space="preserve">  ВВП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51" name="Line 101"/>
                        <wps:cNvCnPr>
                          <a:cxnSpLocks noChangeAspect="1" noChangeShapeType="1"/>
                        </wps:cNvCnPr>
                        <wps:spPr bwMode="auto">
                          <a:xfrm flipV="1">
                            <a:off x="93345" y="22225"/>
                            <a:ext cx="0" cy="123634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2" name="Line 102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93345" y="1258570"/>
                            <a:ext cx="13931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3" name="Freeform 103"/>
                        <wps:cNvSpPr>
                          <a:spLocks noChangeAspect="1"/>
                        </wps:cNvSpPr>
                        <wps:spPr bwMode="auto">
                          <a:xfrm>
                            <a:off x="234950" y="124460"/>
                            <a:ext cx="1165860" cy="92837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Rectangle 10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06070" y="123825"/>
                            <a:ext cx="179070" cy="1117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AD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55" name="Rectangle 10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6835" y="1270"/>
                            <a:ext cx="167005" cy="11239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50"/>
                                  <w:szCs w:val="8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32"/>
                                  <w:lang w:val="en-US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56" name="Freeform 106"/>
                        <wps:cNvSpPr>
                          <a:spLocks noChangeAspect="1"/>
                        </wps:cNvSpPr>
                        <wps:spPr bwMode="auto">
                          <a:xfrm>
                            <a:off x="207010" y="202565"/>
                            <a:ext cx="875030" cy="963930"/>
                          </a:xfrm>
                          <a:custGeom>
                            <a:avLst/>
                            <a:gdLst>
                              <a:gd name="T0" fmla="*/ 2316 w 2316"/>
                              <a:gd name="T1" fmla="*/ 0 h 2466"/>
                              <a:gd name="T2" fmla="*/ 1913 w 2316"/>
                              <a:gd name="T3" fmla="*/ 978 h 2466"/>
                              <a:gd name="T4" fmla="*/ 1660 w 2316"/>
                              <a:gd name="T5" fmla="*/ 1370 h 2466"/>
                              <a:gd name="T6" fmla="*/ 1383 w 2316"/>
                              <a:gd name="T7" fmla="*/ 1669 h 2466"/>
                              <a:gd name="T8" fmla="*/ 1084 w 2316"/>
                              <a:gd name="T9" fmla="*/ 1934 h 2466"/>
                              <a:gd name="T10" fmla="*/ 681 w 2316"/>
                              <a:gd name="T11" fmla="*/ 2188 h 2466"/>
                              <a:gd name="T12" fmla="*/ 0 w 2316"/>
                              <a:gd name="T13" fmla="*/ 2466 h 2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316" h="2466">
                                <a:moveTo>
                                  <a:pt x="2316" y="0"/>
                                </a:moveTo>
                                <a:cubicBezTo>
                                  <a:pt x="2249" y="163"/>
                                  <a:pt x="2039" y="748"/>
                                  <a:pt x="1913" y="978"/>
                                </a:cubicBezTo>
                                <a:cubicBezTo>
                                  <a:pt x="1787" y="1208"/>
                                  <a:pt x="1748" y="1255"/>
                                  <a:pt x="1660" y="1370"/>
                                </a:cubicBezTo>
                                <a:cubicBezTo>
                                  <a:pt x="1572" y="1485"/>
                                  <a:pt x="1479" y="1575"/>
                                  <a:pt x="1383" y="1669"/>
                                </a:cubicBezTo>
                                <a:cubicBezTo>
                                  <a:pt x="1287" y="1763"/>
                                  <a:pt x="1201" y="1848"/>
                                  <a:pt x="1084" y="1934"/>
                                </a:cubicBezTo>
                                <a:cubicBezTo>
                                  <a:pt x="967" y="2020"/>
                                  <a:pt x="862" y="2099"/>
                                  <a:pt x="681" y="2188"/>
                                </a:cubicBezTo>
                                <a:cubicBezTo>
                                  <a:pt x="500" y="2277"/>
                                  <a:pt x="142" y="2408"/>
                                  <a:pt x="0" y="2466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Rectangle 10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6520" y="0"/>
                            <a:ext cx="112395" cy="1435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44"/>
                                  <w:szCs w:val="72"/>
                                  <w:vertAlign w:val="sub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58" name="Line 108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773430" y="818515"/>
                            <a:ext cx="1270" cy="43878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9" name="Rectangle 10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00100" y="730885"/>
                            <a:ext cx="206375" cy="1435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60" name="Rectangle 11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66165" y="282575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S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61" name="Line 111"/>
                        <wps:cNvCnPr>
                          <a:cxnSpLocks noChangeShapeType="1"/>
                        </wps:cNvCnPr>
                        <wps:spPr bwMode="auto">
                          <a:xfrm>
                            <a:off x="771525" y="165100"/>
                            <a:ext cx="635" cy="109220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2" name="Rectangle 11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35965" y="36830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63" name="Oval 11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48665" y="788035"/>
                            <a:ext cx="43180" cy="43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Rectangle 11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577215" y="60325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L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65" name="Line 115"/>
                        <wps:cNvCnPr>
                          <a:cxnSpLocks noChangeShapeType="1"/>
                        </wps:cNvCnPr>
                        <wps:spPr bwMode="auto">
                          <a:xfrm flipV="1">
                            <a:off x="541655" y="156845"/>
                            <a:ext cx="0" cy="11049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333333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6" name="Line 116"/>
                        <wps:cNvCnPr>
                          <a:cxnSpLocks noChangeShapeType="1"/>
                        </wps:cNvCnPr>
                        <wps:spPr bwMode="auto">
                          <a:xfrm flipH="1">
                            <a:off x="554355" y="283845"/>
                            <a:ext cx="2159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167" o:spid="_x0000_s1026" editas="canvas" style="position:absolute;margin-left:348.3pt;margin-top:12pt;width:117.05pt;height:108.9pt;z-index:251663360" coordsize="14865,13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14865;height:13830;visibility:visible;mso-wrap-style:square">
                  <v:fill o:detectmouseclick="t"/>
                  <v:path o:connecttype="none"/>
                </v:shape>
                <v:rect id="Rectangle 100" o:spid="_x0000_s1028" style="position:absolute;left:11722;top:12700;width:2908;height:1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vertAlign w:val="super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  <w:t xml:space="preserve">  ВВП</w:t>
                        </w:r>
                      </w:p>
                    </w:txbxContent>
                  </v:textbox>
                </v:rect>
                <v:line id="Line 101" o:spid="_x0000_s1029" style="position:absolute;flip:y;visibility:visible;mso-wrap-style:square" from="933,222" to="933,12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">
                  <v:stroke endarrow="block"/>
                  <o:lock v:ext="edit" aspectratio="t"/>
                </v:line>
                <v:line id="Line 102" o:spid="_x0000_s1030" style="position:absolute;visibility:visible;mso-wrap-style:square" from="933,12585" to="14865,12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">
                  <v:stroke endarrow="block"/>
                  <o:lock v:ext="edit" aspectratio="t"/>
                </v:line>
                <v:shape id="Freeform 103" o:spid="_x0000_s1031" style="position:absolute;left:2349;top:1244;width:11659;height:9284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" path="m,c96,183,407,824,576,1100v169,276,311,415,438,556c1141,1797,1220,1857,1336,1944v116,87,253,165,377,235c1837,2249,1909,2303,2082,2366v173,63,532,151,673,191e" filled="f" strokecolor="#333" strokeweight="1.5pt">
                  <v:path arrowok="t" o:connecttype="custom" o:connectlocs="0,0;243751,399377;429104,601244;565368,705808;724907,791130;881060,859024;1165860,928370" o:connectangles="0,0,0,0,0,0,0"/>
                  <o:lock v:ext="edit" aspectratio="t"/>
                </v:shape>
                <v:rect id="Rectangle 104" o:spid="_x0000_s1032" style="position:absolute;left:3060;top:1238;width:1791;height:11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AD</w:t>
                        </w:r>
                      </w:p>
                    </w:txbxContent>
                  </v:textbox>
                </v:rect>
                <v:rect id="Rectangle 105" o:spid="_x0000_s1033" style="position:absolute;left:768;top:12;width:1670;height:1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50"/>
                            <w:szCs w:val="8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32"/>
                            <w:lang w:val="en-US"/>
                          </w:rPr>
                          <w:t xml:space="preserve"> P</w:t>
                        </w:r>
                      </w:p>
                    </w:txbxContent>
                  </v:textbox>
                </v:rect>
                <v:shape id="Freeform 106" o:spid="_x0000_s1034" style="position:absolute;left:2070;top:2025;width:8750;height:9639;visibility:visible;mso-wrap-style:square;v-text-anchor:top" coordsize="2316,2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" path="m2316,v-67,163,-277,748,-403,978c1787,1208,1748,1255,1660,1370v-88,115,-181,205,-277,299c1287,1763,1201,1848,1084,1934v-117,86,-222,165,-403,254c500,2277,142,2408,,2466e" filled="f" strokecolor="#333" strokeweight="1.5pt">
                  <v:path arrowok="t" o:connecttype="custom" o:connectlocs="875030,0;722769,382289;627180,535517;522524,652392;409556,755978;257295,855263;0,963930" o:connectangles="0,0,0,0,0,0,0"/>
                  <o:lock v:ext="edit" aspectratio="t"/>
                </v:shape>
                <v:rect id="Rectangle 107" o:spid="_x0000_s1035" style="position:absolute;left:965;width:112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44"/>
                            <w:szCs w:val="72"/>
                            <w:vertAlign w:val="sub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P</w:t>
                        </w:r>
                      </w:p>
                    </w:txbxContent>
                  </v:textbox>
                </v:rect>
                <v:line id="Line 108" o:spid="_x0000_s1036" style="position:absolute;visibility:visible;mso-wrap-style:square" from="7734,8185" to="7747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">
                  <o:lock v:ext="edit" aspectratio="t"/>
                </v:line>
                <v:rect id="Rectangle 109" o:spid="_x0000_s1037" style="position:absolute;left:8001;top:7308;width:2063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  <w:t>1</w:t>
                        </w:r>
                      </w:p>
                    </w:txbxContent>
                  </v:textbox>
                </v:rect>
                <v:rect id="Rectangle 110" o:spid="_x0000_s1038" style="position:absolute;left:10661;top:2825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SRAS</w:t>
                        </w:r>
                      </w:p>
                    </w:txbxContent>
                  </v:textbox>
                </v:rect>
                <v:line id="Line 111" o:spid="_x0000_s1039" style="position:absolute;visibility:visible;mso-wrap-style:square" from="7715,1651" to="7721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" strokecolor="#333" strokeweight="1.5pt"/>
                <v:rect id="Rectangle 112" o:spid="_x0000_s1040" style="position:absolute;left:7359;top:368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" stroked="f">
                  <v:fill opacity="0"/>
                  <o:lock v:ext="edit" aspectratio="t"/>
                  <v:textbox inset=".94969mm,.47483mm,.94969mm,.47483mm"/>
                </v:rect>
                <v:oval id="Oval 113" o:spid="_x0000_s1041" style="position:absolute;left:7486;top:7880;width:43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">
                  <o:lock v:ext="edit" aspectratio="t"/>
                </v:oval>
                <v:rect id="Rectangle 114" o:spid="_x0000_s1042" style="position:absolute;left:5772;top:603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LRAS</w:t>
                        </w:r>
                      </w:p>
                    </w:txbxContent>
                  </v:textbox>
                </v:rect>
                <v:line id="Line 115" o:spid="_x0000_s1043" style="position:absolute;flip:y;visibility:visible;mso-wrap-style:square" from="5416,1568" to="5416,126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" strokecolor="#333">
                  <v:stroke dashstyle="dash"/>
                </v:line>
                <v:line id="Line 116" o:spid="_x0000_s1044" style="position:absolute;flip:x;visibility:visible;mso-wrap-style:square" from="5543,2838" to="7702,2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">
                  <v:stroke endarrow="block"/>
                </v:lin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c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924175</wp:posOffset>
                </wp:positionH>
                <wp:positionV relativeFrom="paragraph">
                  <wp:posOffset>152400</wp:posOffset>
                </wp:positionV>
                <wp:extent cx="1486535" cy="1383030"/>
                <wp:effectExtent l="3810" t="635" r="14605" b="6985"/>
                <wp:wrapSquare wrapText="bothSides"/>
                <wp:docPr id="149" name="Полотно 1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33" name="Rectangle 8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72210" y="1270000"/>
                            <a:ext cx="290830" cy="1130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vertAlign w:val="super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  <w:t xml:space="preserve">  ВВП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34" name="Line 83"/>
                        <wps:cNvCnPr>
                          <a:cxnSpLocks noChangeAspect="1" noChangeShapeType="1"/>
                        </wps:cNvCnPr>
                        <wps:spPr bwMode="auto">
                          <a:xfrm flipV="1">
                            <a:off x="93345" y="22225"/>
                            <a:ext cx="0" cy="123634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5" name="Line 84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93345" y="1258570"/>
                            <a:ext cx="13931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6" name="Freeform 85"/>
                        <wps:cNvSpPr>
                          <a:spLocks noChangeAspect="1"/>
                        </wps:cNvSpPr>
                        <wps:spPr bwMode="auto">
                          <a:xfrm>
                            <a:off x="234950" y="124460"/>
                            <a:ext cx="1165860" cy="92837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Rectangle 8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06070" y="123825"/>
                            <a:ext cx="179070" cy="1117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AD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38" name="Rectangle 8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6835" y="1270"/>
                            <a:ext cx="167005" cy="11239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50"/>
                                  <w:szCs w:val="8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32"/>
                                  <w:lang w:val="en-US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39" name="Freeform 88"/>
                        <wps:cNvSpPr>
                          <a:spLocks noChangeAspect="1"/>
                        </wps:cNvSpPr>
                        <wps:spPr bwMode="auto">
                          <a:xfrm>
                            <a:off x="207010" y="202565"/>
                            <a:ext cx="875030" cy="963930"/>
                          </a:xfrm>
                          <a:custGeom>
                            <a:avLst/>
                            <a:gdLst>
                              <a:gd name="T0" fmla="*/ 2316 w 2316"/>
                              <a:gd name="T1" fmla="*/ 0 h 2466"/>
                              <a:gd name="T2" fmla="*/ 1913 w 2316"/>
                              <a:gd name="T3" fmla="*/ 978 h 2466"/>
                              <a:gd name="T4" fmla="*/ 1660 w 2316"/>
                              <a:gd name="T5" fmla="*/ 1370 h 2466"/>
                              <a:gd name="T6" fmla="*/ 1383 w 2316"/>
                              <a:gd name="T7" fmla="*/ 1669 h 2466"/>
                              <a:gd name="T8" fmla="*/ 1084 w 2316"/>
                              <a:gd name="T9" fmla="*/ 1934 h 2466"/>
                              <a:gd name="T10" fmla="*/ 681 w 2316"/>
                              <a:gd name="T11" fmla="*/ 2188 h 2466"/>
                              <a:gd name="T12" fmla="*/ 0 w 2316"/>
                              <a:gd name="T13" fmla="*/ 2466 h 2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316" h="2466">
                                <a:moveTo>
                                  <a:pt x="2316" y="0"/>
                                </a:moveTo>
                                <a:cubicBezTo>
                                  <a:pt x="2249" y="163"/>
                                  <a:pt x="2039" y="748"/>
                                  <a:pt x="1913" y="978"/>
                                </a:cubicBezTo>
                                <a:cubicBezTo>
                                  <a:pt x="1787" y="1208"/>
                                  <a:pt x="1748" y="1255"/>
                                  <a:pt x="1660" y="1370"/>
                                </a:cubicBezTo>
                                <a:cubicBezTo>
                                  <a:pt x="1572" y="1485"/>
                                  <a:pt x="1479" y="1575"/>
                                  <a:pt x="1383" y="1669"/>
                                </a:cubicBezTo>
                                <a:cubicBezTo>
                                  <a:pt x="1287" y="1763"/>
                                  <a:pt x="1201" y="1848"/>
                                  <a:pt x="1084" y="1934"/>
                                </a:cubicBezTo>
                                <a:cubicBezTo>
                                  <a:pt x="967" y="2020"/>
                                  <a:pt x="862" y="2099"/>
                                  <a:pt x="681" y="2188"/>
                                </a:cubicBezTo>
                                <a:cubicBezTo>
                                  <a:pt x="500" y="2277"/>
                                  <a:pt x="142" y="2408"/>
                                  <a:pt x="0" y="2466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Rectangle 8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6520" y="0"/>
                            <a:ext cx="112395" cy="1435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44"/>
                                  <w:szCs w:val="72"/>
                                  <w:vertAlign w:val="sub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41" name="Line 90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773430" y="818515"/>
                            <a:ext cx="1270" cy="43878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2" name="Freeform 91"/>
                        <wps:cNvSpPr>
                          <a:spLocks noChangeAspect="1"/>
                        </wps:cNvSpPr>
                        <wps:spPr bwMode="auto">
                          <a:xfrm>
                            <a:off x="193040" y="77470"/>
                            <a:ext cx="746125" cy="822325"/>
                          </a:xfrm>
                          <a:custGeom>
                            <a:avLst/>
                            <a:gdLst>
                              <a:gd name="T0" fmla="*/ 2316 w 2316"/>
                              <a:gd name="T1" fmla="*/ 0 h 2466"/>
                              <a:gd name="T2" fmla="*/ 1913 w 2316"/>
                              <a:gd name="T3" fmla="*/ 978 h 2466"/>
                              <a:gd name="T4" fmla="*/ 1660 w 2316"/>
                              <a:gd name="T5" fmla="*/ 1370 h 2466"/>
                              <a:gd name="T6" fmla="*/ 1383 w 2316"/>
                              <a:gd name="T7" fmla="*/ 1669 h 2466"/>
                              <a:gd name="T8" fmla="*/ 1084 w 2316"/>
                              <a:gd name="T9" fmla="*/ 1934 h 2466"/>
                              <a:gd name="T10" fmla="*/ 681 w 2316"/>
                              <a:gd name="T11" fmla="*/ 2188 h 2466"/>
                              <a:gd name="T12" fmla="*/ 0 w 2316"/>
                              <a:gd name="T13" fmla="*/ 2466 h 2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316" h="2466">
                                <a:moveTo>
                                  <a:pt x="2316" y="0"/>
                                </a:moveTo>
                                <a:cubicBezTo>
                                  <a:pt x="2249" y="163"/>
                                  <a:pt x="2039" y="748"/>
                                  <a:pt x="1913" y="978"/>
                                </a:cubicBezTo>
                                <a:cubicBezTo>
                                  <a:pt x="1787" y="1208"/>
                                  <a:pt x="1748" y="1255"/>
                                  <a:pt x="1660" y="1370"/>
                                </a:cubicBezTo>
                                <a:cubicBezTo>
                                  <a:pt x="1572" y="1485"/>
                                  <a:pt x="1479" y="1575"/>
                                  <a:pt x="1383" y="1669"/>
                                </a:cubicBezTo>
                                <a:cubicBezTo>
                                  <a:pt x="1287" y="1763"/>
                                  <a:pt x="1201" y="1848"/>
                                  <a:pt x="1084" y="1934"/>
                                </a:cubicBezTo>
                                <a:cubicBezTo>
                                  <a:pt x="967" y="2020"/>
                                  <a:pt x="862" y="2099"/>
                                  <a:pt x="681" y="2188"/>
                                </a:cubicBezTo>
                                <a:cubicBezTo>
                                  <a:pt x="500" y="2277"/>
                                  <a:pt x="142" y="2408"/>
                                  <a:pt x="0" y="2466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333333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Line 92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801370" y="461010"/>
                            <a:ext cx="142240" cy="10096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4" name="Rectangle 9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00100" y="722630"/>
                            <a:ext cx="208915" cy="14541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45" name="Rectangle 9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47115" y="257175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S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46" name="Line 95"/>
                        <wps:cNvCnPr>
                          <a:cxnSpLocks noChangeShapeType="1"/>
                        </wps:cNvCnPr>
                        <wps:spPr bwMode="auto">
                          <a:xfrm>
                            <a:off x="771525" y="165100"/>
                            <a:ext cx="635" cy="109220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7" name="Rectangle 9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21665" y="49530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L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48" name="Oval 97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48665" y="794385"/>
                            <a:ext cx="43180" cy="43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149" o:spid="_x0000_s1045" editas="canvas" style="position:absolute;margin-left:230.25pt;margin-top:12pt;width:117.05pt;height:108.9pt;z-index:251662336" coordsize="14865,13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">
                <v:shape id="_x0000_s1046" type="#_x0000_t75" style="position:absolute;width:14865;height:13830;visibility:visible;mso-wrap-style:square">
                  <v:fill o:detectmouseclick="t"/>
                  <v:path o:connecttype="none"/>
                </v:shape>
                <v:rect id="Rectangle 82" o:spid="_x0000_s1047" style="position:absolute;left:11722;top:12700;width:2908;height:1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vertAlign w:val="super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  <w:t xml:space="preserve">  ВВП</w:t>
                        </w:r>
                      </w:p>
                    </w:txbxContent>
                  </v:textbox>
                </v:rect>
                <v:line id="Line 83" o:spid="_x0000_s1048" style="position:absolute;flip:y;visibility:visible;mso-wrap-style:square" from="933,222" to="933,12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">
                  <v:stroke endarrow="block"/>
                  <o:lock v:ext="edit" aspectratio="t"/>
                </v:line>
                <v:line id="Line 84" o:spid="_x0000_s1049" style="position:absolute;visibility:visible;mso-wrap-style:square" from="933,12585" to="14865,12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">
                  <v:stroke endarrow="block"/>
                  <o:lock v:ext="edit" aspectratio="t"/>
                </v:line>
                <v:shape id="Freeform 85" o:spid="_x0000_s1050" style="position:absolute;left:2349;top:1244;width:11659;height:9284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" path="m,c96,183,407,824,576,1100v169,276,311,415,438,556c1141,1797,1220,1857,1336,1944v116,87,253,165,377,235c1837,2249,1909,2303,2082,2366v173,63,532,151,673,191e" filled="f" strokecolor="#333" strokeweight="1.5pt">
                  <v:path arrowok="t" o:connecttype="custom" o:connectlocs="0,0;243751,399377;429104,601244;565368,705808;724907,791130;881060,859024;1165860,928370" o:connectangles="0,0,0,0,0,0,0"/>
                  <o:lock v:ext="edit" aspectratio="t"/>
                </v:shape>
                <v:rect id="Rectangle 86" o:spid="_x0000_s1051" style="position:absolute;left:3060;top:1238;width:1791;height:11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AD</w:t>
                        </w:r>
                      </w:p>
                    </w:txbxContent>
                  </v:textbox>
                </v:rect>
                <v:rect id="Rectangle 87" o:spid="_x0000_s1052" style="position:absolute;left:768;top:12;width:1670;height:1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50"/>
                            <w:szCs w:val="8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32"/>
                            <w:lang w:val="en-US"/>
                          </w:rPr>
                          <w:t xml:space="preserve"> P</w:t>
                        </w:r>
                      </w:p>
                    </w:txbxContent>
                  </v:textbox>
                </v:rect>
                <v:shape id="Freeform 88" o:spid="_x0000_s1053" style="position:absolute;left:2070;top:2025;width:8750;height:9639;visibility:visible;mso-wrap-style:square;v-text-anchor:top" coordsize="2316,2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" path="m2316,v-67,163,-277,748,-403,978c1787,1208,1748,1255,1660,1370v-88,115,-181,205,-277,299c1287,1763,1201,1848,1084,1934v-117,86,-222,165,-403,254c500,2277,142,2408,,2466e" filled="f" strokecolor="#333" strokeweight="1.5pt">
                  <v:path arrowok="t" o:connecttype="custom" o:connectlocs="875030,0;722769,382289;627180,535517;522524,652392;409556,755978;257295,855263;0,963930" o:connectangles="0,0,0,0,0,0,0"/>
                  <o:lock v:ext="edit" aspectratio="t"/>
                </v:shape>
                <v:rect id="Rectangle 89" o:spid="_x0000_s1054" style="position:absolute;left:965;width:112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44"/>
                            <w:szCs w:val="72"/>
                            <w:vertAlign w:val="sub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P</w:t>
                        </w:r>
                      </w:p>
                    </w:txbxContent>
                  </v:textbox>
                </v:rect>
                <v:line id="Line 90" o:spid="_x0000_s1055" style="position:absolute;visibility:visible;mso-wrap-style:square" from="7734,8185" to="7747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">
                  <o:lock v:ext="edit" aspectratio="t"/>
                </v:line>
                <v:shape id="Freeform 91" o:spid="_x0000_s1056" style="position:absolute;left:1930;top:774;width:7461;height:8223;visibility:visible;mso-wrap-style:square;v-text-anchor:top" coordsize="2316,2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" path="m2316,v-67,163,-277,748,-403,978c1787,1208,1748,1255,1660,1370v-88,115,-181,205,-277,299c1287,1763,1201,1848,1084,1934v-117,86,-222,165,-403,254c500,2277,142,2408,,2466e" filled="f" strokecolor="#333">
                  <v:stroke dashstyle="dash"/>
                  <v:path arrowok="t" o:connecttype="custom" o:connectlocs="746125,0;616294,326129;534787,456847;445549,556553;349223,644922;219392,729622;0,822325" o:connectangles="0,0,0,0,0,0,0"/>
                  <o:lock v:ext="edit" aspectratio="t"/>
                </v:shape>
                <v:line id="Line 92" o:spid="_x0000_s1057" style="position:absolute;flip:x y;visibility:visible;mso-wrap-style:square" from="8013,4610" to="9436,5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">
                  <v:stroke endarrow="block"/>
                </v:line>
                <v:rect id="Rectangle 93" o:spid="_x0000_s1058" style="position:absolute;left:8001;top:7226;width:2089;height:1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  <w:t>1</w:t>
                        </w:r>
                      </w:p>
                    </w:txbxContent>
                  </v:textbox>
                </v:rect>
                <v:rect id="Rectangle 94" o:spid="_x0000_s1059" style="position:absolute;left:10471;top:2571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SRAS</w:t>
                        </w:r>
                      </w:p>
                    </w:txbxContent>
                  </v:textbox>
                </v:rect>
                <v:line id="Line 95" o:spid="_x0000_s1060" style="position:absolute;visibility:visible;mso-wrap-style:square" from="7715,1651" to="7721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" strokecolor="#333" strokeweight="1.5pt"/>
                <v:rect id="Rectangle 96" o:spid="_x0000_s1061" style="position:absolute;left:6216;top:495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LRAS</w:t>
                        </w:r>
                      </w:p>
                    </w:txbxContent>
                  </v:textbox>
                </v:rect>
                <v:oval id="Oval 97" o:spid="_x0000_s1062" style="position:absolute;left:7486;top:7943;width:43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">
                  <o:lock v:ext="edit" aspectratio="t"/>
                </v:oval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424940</wp:posOffset>
                </wp:positionH>
                <wp:positionV relativeFrom="paragraph">
                  <wp:posOffset>152400</wp:posOffset>
                </wp:positionV>
                <wp:extent cx="1486535" cy="1383030"/>
                <wp:effectExtent l="0" t="635" r="18415" b="6985"/>
                <wp:wrapSquare wrapText="bothSides"/>
                <wp:docPr id="132" name="Полотно 1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16" name="Rectangle 6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72210" y="1270000"/>
                            <a:ext cx="290830" cy="1130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vertAlign w:val="super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  <w:t xml:space="preserve">  ВВП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17" name="Line 65"/>
                        <wps:cNvCnPr>
                          <a:cxnSpLocks noChangeAspect="1" noChangeShapeType="1"/>
                        </wps:cNvCnPr>
                        <wps:spPr bwMode="auto">
                          <a:xfrm flipV="1">
                            <a:off x="93345" y="22225"/>
                            <a:ext cx="0" cy="123634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8" name="Line 66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93345" y="1258570"/>
                            <a:ext cx="13931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9" name="Freeform 67"/>
                        <wps:cNvSpPr>
                          <a:spLocks noChangeAspect="1"/>
                        </wps:cNvSpPr>
                        <wps:spPr bwMode="auto">
                          <a:xfrm>
                            <a:off x="234950" y="124460"/>
                            <a:ext cx="1165860" cy="92837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Rectangle 6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06070" y="123825"/>
                            <a:ext cx="179070" cy="1117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AD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21" name="Rectangle 6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6835" y="1270"/>
                            <a:ext cx="167005" cy="11239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50"/>
                                  <w:szCs w:val="8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32"/>
                                  <w:lang w:val="en-US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22" name="Freeform 70"/>
                        <wps:cNvSpPr>
                          <a:spLocks noChangeAspect="1"/>
                        </wps:cNvSpPr>
                        <wps:spPr bwMode="auto">
                          <a:xfrm>
                            <a:off x="207010" y="202565"/>
                            <a:ext cx="875030" cy="963930"/>
                          </a:xfrm>
                          <a:custGeom>
                            <a:avLst/>
                            <a:gdLst>
                              <a:gd name="T0" fmla="*/ 2316 w 2316"/>
                              <a:gd name="T1" fmla="*/ 0 h 2466"/>
                              <a:gd name="T2" fmla="*/ 1913 w 2316"/>
                              <a:gd name="T3" fmla="*/ 978 h 2466"/>
                              <a:gd name="T4" fmla="*/ 1660 w 2316"/>
                              <a:gd name="T5" fmla="*/ 1370 h 2466"/>
                              <a:gd name="T6" fmla="*/ 1383 w 2316"/>
                              <a:gd name="T7" fmla="*/ 1669 h 2466"/>
                              <a:gd name="T8" fmla="*/ 1084 w 2316"/>
                              <a:gd name="T9" fmla="*/ 1934 h 2466"/>
                              <a:gd name="T10" fmla="*/ 681 w 2316"/>
                              <a:gd name="T11" fmla="*/ 2188 h 2466"/>
                              <a:gd name="T12" fmla="*/ 0 w 2316"/>
                              <a:gd name="T13" fmla="*/ 2466 h 2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316" h="2466">
                                <a:moveTo>
                                  <a:pt x="2316" y="0"/>
                                </a:moveTo>
                                <a:cubicBezTo>
                                  <a:pt x="2249" y="163"/>
                                  <a:pt x="2039" y="748"/>
                                  <a:pt x="1913" y="978"/>
                                </a:cubicBezTo>
                                <a:cubicBezTo>
                                  <a:pt x="1787" y="1208"/>
                                  <a:pt x="1748" y="1255"/>
                                  <a:pt x="1660" y="1370"/>
                                </a:cubicBezTo>
                                <a:cubicBezTo>
                                  <a:pt x="1572" y="1485"/>
                                  <a:pt x="1479" y="1575"/>
                                  <a:pt x="1383" y="1669"/>
                                </a:cubicBezTo>
                                <a:cubicBezTo>
                                  <a:pt x="1287" y="1763"/>
                                  <a:pt x="1201" y="1848"/>
                                  <a:pt x="1084" y="1934"/>
                                </a:cubicBezTo>
                                <a:cubicBezTo>
                                  <a:pt x="967" y="2020"/>
                                  <a:pt x="862" y="2099"/>
                                  <a:pt x="681" y="2188"/>
                                </a:cubicBezTo>
                                <a:cubicBezTo>
                                  <a:pt x="500" y="2277"/>
                                  <a:pt x="142" y="2408"/>
                                  <a:pt x="0" y="2466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Rectangle 7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6520" y="0"/>
                            <a:ext cx="112395" cy="1435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44"/>
                                  <w:szCs w:val="72"/>
                                  <w:vertAlign w:val="sub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24" name="Line 72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773430" y="818515"/>
                            <a:ext cx="1270" cy="43878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5" name="Rectangle 7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800100" y="721995"/>
                            <a:ext cx="228600" cy="15875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26" name="Freeform 74"/>
                        <wps:cNvSpPr>
                          <a:spLocks noChangeAspect="1"/>
                        </wps:cNvSpPr>
                        <wps:spPr bwMode="auto">
                          <a:xfrm>
                            <a:off x="147955" y="373380"/>
                            <a:ext cx="1030605" cy="82042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333333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Line 75"/>
                        <wps:cNvCnPr>
                          <a:cxnSpLocks noChangeShapeType="1"/>
                        </wps:cNvCnPr>
                        <wps:spPr bwMode="auto">
                          <a:xfrm flipH="1">
                            <a:off x="947420" y="973455"/>
                            <a:ext cx="114300" cy="15875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8" name="Rectangle 7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29665" y="136525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/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29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771525" y="171450"/>
                            <a:ext cx="635" cy="109220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0" name="Rectangle 7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35965" y="43180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L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31" name="Oval 7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48665" y="794385"/>
                            <a:ext cx="43180" cy="43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132" o:spid="_x0000_s1063" editas="canvas" style="position:absolute;margin-left:112.2pt;margin-top:12pt;width:117.05pt;height:108.9pt;z-index:251661312" coordsize="14865,13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">
                <v:shape id="_x0000_s1064" type="#_x0000_t75" style="position:absolute;width:14865;height:13830;visibility:visible;mso-wrap-style:square">
                  <v:fill o:detectmouseclick="t"/>
                  <v:path o:connecttype="none"/>
                </v:shape>
                <v:rect id="Rectangle 64" o:spid="_x0000_s1065" style="position:absolute;left:11722;top:12700;width:2908;height:1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vertAlign w:val="super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  <w:t xml:space="preserve">  ВВП</w:t>
                        </w:r>
                      </w:p>
                    </w:txbxContent>
                  </v:textbox>
                </v:rect>
                <v:line id="Line 65" o:spid="_x0000_s1066" style="position:absolute;flip:y;visibility:visible;mso-wrap-style:square" from="933,222" to="933,12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">
                  <v:stroke endarrow="block"/>
                  <o:lock v:ext="edit" aspectratio="t"/>
                </v:line>
                <v:line id="Line 66" o:spid="_x0000_s1067" style="position:absolute;visibility:visible;mso-wrap-style:square" from="933,12585" to="14865,12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">
                  <v:stroke endarrow="block"/>
                  <o:lock v:ext="edit" aspectratio="t"/>
                </v:line>
                <v:shape id="Freeform 67" o:spid="_x0000_s1068" style="position:absolute;left:2349;top:1244;width:11659;height:9284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" path="m,c96,183,407,824,576,1100v169,276,311,415,438,556c1141,1797,1220,1857,1336,1944v116,87,253,165,377,235c1837,2249,1909,2303,2082,2366v173,63,532,151,673,191e" filled="f" strokecolor="#333" strokeweight="1.5pt">
                  <v:path arrowok="t" o:connecttype="custom" o:connectlocs="0,0;243751,399377;429104,601244;565368,705808;724907,791130;881060,859024;1165860,928370" o:connectangles="0,0,0,0,0,0,0"/>
                  <o:lock v:ext="edit" aspectratio="t"/>
                </v:shape>
                <v:rect id="Rectangle 68" o:spid="_x0000_s1069" style="position:absolute;left:3060;top:1238;width:1791;height:11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AD</w:t>
                        </w:r>
                      </w:p>
                    </w:txbxContent>
                  </v:textbox>
                </v:rect>
                <v:rect id="Rectangle 69" o:spid="_x0000_s1070" style="position:absolute;left:768;top:12;width:1670;height:1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50"/>
                            <w:szCs w:val="8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32"/>
                            <w:lang w:val="en-US"/>
                          </w:rPr>
                          <w:t xml:space="preserve"> P</w:t>
                        </w:r>
                      </w:p>
                    </w:txbxContent>
                  </v:textbox>
                </v:rect>
                <v:shape id="Freeform 70" o:spid="_x0000_s1071" style="position:absolute;left:2070;top:2025;width:8750;height:9639;visibility:visible;mso-wrap-style:square;v-text-anchor:top" coordsize="2316,2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" path="m2316,v-67,163,-277,748,-403,978c1787,1208,1748,1255,1660,1370v-88,115,-181,205,-277,299c1287,1763,1201,1848,1084,1934v-117,86,-222,165,-403,254c500,2277,142,2408,,2466e" filled="f" strokecolor="#333" strokeweight="1.5pt">
                  <v:path arrowok="t" o:connecttype="custom" o:connectlocs="875030,0;722769,382289;627180,535517;522524,652392;409556,755978;257295,855263;0,963930" o:connectangles="0,0,0,0,0,0,0"/>
                  <o:lock v:ext="edit" aspectratio="t"/>
                </v:shape>
                <v:rect id="Rectangle 71" o:spid="_x0000_s1072" style="position:absolute;left:965;width:112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44"/>
                            <w:szCs w:val="72"/>
                            <w:vertAlign w:val="sub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P</w:t>
                        </w:r>
                      </w:p>
                    </w:txbxContent>
                  </v:textbox>
                </v:rect>
                <v:line id="Line 72" o:spid="_x0000_s1073" style="position:absolute;visibility:visible;mso-wrap-style:square" from="7734,8185" to="7747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">
                  <o:lock v:ext="edit" aspectratio="t"/>
                </v:line>
                <v:rect id="Rectangle 73" o:spid="_x0000_s1074" style="position:absolute;left:8001;top:7219;width:2286;height:1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  <w:t>1</w:t>
                        </w:r>
                      </w:p>
                    </w:txbxContent>
                  </v:textbox>
                </v:rect>
                <v:shape id="Freeform 74" o:spid="_x0000_s1075" style="position:absolute;left:1479;top:3733;width:10306;height:8205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" path="m,c96,183,407,824,576,1100v169,276,311,415,438,556c1141,1797,1220,1857,1336,1944v116,87,253,165,377,235c1837,2249,1909,2303,2082,2366v173,63,532,151,673,191e" filled="f" strokecolor="#333">
                  <v:stroke dashstyle="dash"/>
                  <v:path arrowok="t" o:connecttype="custom" o:connectlocs="0,0;215473,352938;379322,531332;499778,623737;640808,699138;778846,759137;1030605,820420" o:connectangles="0,0,0,0,0,0,0"/>
                  <o:lock v:ext="edit" aspectratio="t"/>
                </v:shape>
                <v:line id="Line 75" o:spid="_x0000_s1076" style="position:absolute;flip:x;visibility:visible;mso-wrap-style:square" from="9474,9734" to="10617,113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">
                  <v:stroke endarrow="block"/>
                </v:line>
                <v:rect id="Rectangle 76" o:spid="_x0000_s1077" style="position:absolute;left:11296;top:1365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" stroked="f">
                  <v:fill opacity="0"/>
                  <o:lock v:ext="edit" aspectratio="t"/>
                  <v:textbox inset=".94969mm,.47483mm,.94969mm,.47483mm">
                    <w:txbxContent>
                      <w:p/>
                    </w:txbxContent>
                  </v:textbox>
                </v:rect>
                <v:line id="Line 77" o:spid="_x0000_s1078" style="position:absolute;visibility:visible;mso-wrap-style:square" from="7715,1714" to="7721,126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" strokecolor="#333" strokeweight="1.5pt"/>
                <v:rect id="Rectangle 78" o:spid="_x0000_s1079" style="position:absolute;left:7359;top:431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LRAS</w:t>
                        </w:r>
                      </w:p>
                    </w:txbxContent>
                  </v:textbox>
                </v:rect>
                <v:oval id="Oval 79" o:spid="_x0000_s1080" style="position:absolute;left:7486;top:7943;width:43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">
                  <o:lock v:ext="edit" aspectratio="t"/>
                </v:oval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73660</wp:posOffset>
                </wp:positionH>
                <wp:positionV relativeFrom="paragraph">
                  <wp:posOffset>152400</wp:posOffset>
                </wp:positionV>
                <wp:extent cx="1486535" cy="1383030"/>
                <wp:effectExtent l="0" t="635" r="21590" b="6985"/>
                <wp:wrapSquare wrapText="bothSides"/>
                <wp:docPr id="115" name="Полотно 1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99" name="Rectangle 4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72210" y="1270000"/>
                            <a:ext cx="290830" cy="1130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vertAlign w:val="super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  <w:t xml:space="preserve">  </w:t>
                              </w: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ВВП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00" name="Line 47"/>
                        <wps:cNvCnPr>
                          <a:cxnSpLocks noChangeAspect="1" noChangeShapeType="1"/>
                        </wps:cNvCnPr>
                        <wps:spPr bwMode="auto">
                          <a:xfrm flipV="1">
                            <a:off x="93345" y="22225"/>
                            <a:ext cx="0" cy="123634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1" name="Line 48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93345" y="1258570"/>
                            <a:ext cx="1393190" cy="6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Freeform 49"/>
                        <wps:cNvSpPr>
                          <a:spLocks noChangeAspect="1"/>
                        </wps:cNvSpPr>
                        <wps:spPr bwMode="auto">
                          <a:xfrm>
                            <a:off x="234950" y="124460"/>
                            <a:ext cx="1165860" cy="92837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Rectangle 5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06070" y="123825"/>
                            <a:ext cx="179070" cy="1117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  <w:t>A</w:t>
                              </w: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04" name="Rectangle 5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6835" y="1270"/>
                            <a:ext cx="167005" cy="11239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50"/>
                                  <w:szCs w:val="8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32"/>
                                  <w:lang w:val="en-US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05" name="Freeform 52"/>
                        <wps:cNvSpPr>
                          <a:spLocks noChangeAspect="1"/>
                        </wps:cNvSpPr>
                        <wps:spPr bwMode="auto">
                          <a:xfrm>
                            <a:off x="207010" y="202565"/>
                            <a:ext cx="875030" cy="963930"/>
                          </a:xfrm>
                          <a:custGeom>
                            <a:avLst/>
                            <a:gdLst>
                              <a:gd name="T0" fmla="*/ 2316 w 2316"/>
                              <a:gd name="T1" fmla="*/ 0 h 2466"/>
                              <a:gd name="T2" fmla="*/ 1913 w 2316"/>
                              <a:gd name="T3" fmla="*/ 978 h 2466"/>
                              <a:gd name="T4" fmla="*/ 1660 w 2316"/>
                              <a:gd name="T5" fmla="*/ 1370 h 2466"/>
                              <a:gd name="T6" fmla="*/ 1383 w 2316"/>
                              <a:gd name="T7" fmla="*/ 1669 h 2466"/>
                              <a:gd name="T8" fmla="*/ 1084 w 2316"/>
                              <a:gd name="T9" fmla="*/ 1934 h 2466"/>
                              <a:gd name="T10" fmla="*/ 681 w 2316"/>
                              <a:gd name="T11" fmla="*/ 2188 h 2466"/>
                              <a:gd name="T12" fmla="*/ 0 w 2316"/>
                              <a:gd name="T13" fmla="*/ 2466 h 24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316" h="2466">
                                <a:moveTo>
                                  <a:pt x="2316" y="0"/>
                                </a:moveTo>
                                <a:cubicBezTo>
                                  <a:pt x="2249" y="163"/>
                                  <a:pt x="2039" y="748"/>
                                  <a:pt x="1913" y="978"/>
                                </a:cubicBezTo>
                                <a:cubicBezTo>
                                  <a:pt x="1787" y="1208"/>
                                  <a:pt x="1748" y="1255"/>
                                  <a:pt x="1660" y="1370"/>
                                </a:cubicBezTo>
                                <a:cubicBezTo>
                                  <a:pt x="1572" y="1485"/>
                                  <a:pt x="1479" y="1575"/>
                                  <a:pt x="1383" y="1669"/>
                                </a:cubicBezTo>
                                <a:cubicBezTo>
                                  <a:pt x="1287" y="1763"/>
                                  <a:pt x="1201" y="1848"/>
                                  <a:pt x="1084" y="1934"/>
                                </a:cubicBezTo>
                                <a:cubicBezTo>
                                  <a:pt x="967" y="2020"/>
                                  <a:pt x="862" y="2099"/>
                                  <a:pt x="681" y="2188"/>
                                </a:cubicBezTo>
                                <a:cubicBezTo>
                                  <a:pt x="500" y="2277"/>
                                  <a:pt x="142" y="2408"/>
                                  <a:pt x="0" y="2466"/>
                                </a:cubicBez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Rectangle 5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075055" y="137160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S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07" name="Rectangle 5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96520" y="0"/>
                            <a:ext cx="112395" cy="1435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44"/>
                                  <w:szCs w:val="72"/>
                                  <w:vertAlign w:val="subscript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08" name="Line 55"/>
                        <wps:cNvCnPr>
                          <a:cxnSpLocks noChangeAspect="1" noChangeShapeType="1"/>
                        </wps:cNvCnPr>
                        <wps:spPr bwMode="auto">
                          <a:xfrm>
                            <a:off x="773430" y="818515"/>
                            <a:ext cx="1270" cy="43878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9" name="Rectangle 56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21030" y="747395"/>
                            <a:ext cx="173990" cy="15875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10" name="Freeform 57"/>
                        <wps:cNvSpPr>
                          <a:spLocks noChangeAspect="1"/>
                        </wps:cNvSpPr>
                        <wps:spPr bwMode="auto">
                          <a:xfrm>
                            <a:off x="455930" y="71755"/>
                            <a:ext cx="1030605" cy="820420"/>
                          </a:xfrm>
                          <a:custGeom>
                            <a:avLst/>
                            <a:gdLst>
                              <a:gd name="T0" fmla="*/ 0 w 2755"/>
                              <a:gd name="T1" fmla="*/ 0 h 2557"/>
                              <a:gd name="T2" fmla="*/ 576 w 2755"/>
                              <a:gd name="T3" fmla="*/ 1100 h 2557"/>
                              <a:gd name="T4" fmla="*/ 1014 w 2755"/>
                              <a:gd name="T5" fmla="*/ 1656 h 2557"/>
                              <a:gd name="T6" fmla="*/ 1336 w 2755"/>
                              <a:gd name="T7" fmla="*/ 1944 h 2557"/>
                              <a:gd name="T8" fmla="*/ 1713 w 2755"/>
                              <a:gd name="T9" fmla="*/ 2179 h 2557"/>
                              <a:gd name="T10" fmla="*/ 2082 w 2755"/>
                              <a:gd name="T11" fmla="*/ 2366 h 2557"/>
                              <a:gd name="T12" fmla="*/ 2755 w 2755"/>
                              <a:gd name="T13" fmla="*/ 2557 h 255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755" h="2557">
                                <a:moveTo>
                                  <a:pt x="0" y="0"/>
                                </a:moveTo>
                                <a:cubicBezTo>
                                  <a:pt x="96" y="183"/>
                                  <a:pt x="407" y="824"/>
                                  <a:pt x="576" y="1100"/>
                                </a:cubicBezTo>
                                <a:cubicBezTo>
                                  <a:pt x="745" y="1376"/>
                                  <a:pt x="887" y="1515"/>
                                  <a:pt x="1014" y="1656"/>
                                </a:cubicBezTo>
                                <a:cubicBezTo>
                                  <a:pt x="1141" y="1797"/>
                                  <a:pt x="1220" y="1857"/>
                                  <a:pt x="1336" y="1944"/>
                                </a:cubicBezTo>
                                <a:cubicBezTo>
                                  <a:pt x="1452" y="2031"/>
                                  <a:pt x="1589" y="2109"/>
                                  <a:pt x="1713" y="2179"/>
                                </a:cubicBezTo>
                                <a:cubicBezTo>
                                  <a:pt x="1837" y="2249"/>
                                  <a:pt x="1909" y="2303"/>
                                  <a:pt x="2082" y="2366"/>
                                </a:cubicBezTo>
                                <a:cubicBezTo>
                                  <a:pt x="2255" y="2429"/>
                                  <a:pt x="2614" y="2517"/>
                                  <a:pt x="2755" y="2557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333333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Line 58"/>
                        <wps:cNvCnPr>
                          <a:cxnSpLocks noChangeShapeType="1"/>
                        </wps:cNvCnPr>
                        <wps:spPr bwMode="auto">
                          <a:xfrm flipV="1">
                            <a:off x="566420" y="528955"/>
                            <a:ext cx="158750" cy="9525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2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771525" y="156845"/>
                            <a:ext cx="635" cy="109220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3" name="Rectangle 6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35965" y="28575"/>
                            <a:ext cx="294005" cy="1828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  <w:szCs w:val="20"/>
                                  <w:lang w:val="en-US"/>
                                </w:rPr>
                                <w:t>LRAS</w:t>
                              </w:r>
                            </w:p>
                          </w:txbxContent>
                        </wps:txbx>
                        <wps:bodyPr rot="0" vert="horz" wrap="square" lIns="34189" tIns="17094" rIns="34189" bIns="17094" anchor="t" anchorCtr="0" upright="1">
                          <a:noAutofit/>
                        </wps:bodyPr>
                      </wps:wsp>
                      <wps:wsp>
                        <wps:cNvPr id="114" name="Oval 6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748665" y="794385"/>
                            <a:ext cx="43180" cy="431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115" o:spid="_x0000_s1081" editas="canvas" style="position:absolute;margin-left:-5.8pt;margin-top:12pt;width:117.05pt;height:108.9pt;z-index:251660288" coordsize="14865,138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">
                <v:shape id="_x0000_s1082" type="#_x0000_t75" style="position:absolute;width:14865;height:13830;visibility:visible;mso-wrap-style:square">
                  <v:fill o:detectmouseclick="t"/>
                  <v:path o:connecttype="none"/>
                </v:shape>
                <v:rect id="Rectangle 46" o:spid="_x0000_s1083" style="position:absolute;left:11722;top:12700;width:2908;height:1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vertAlign w:val="super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  <w:t xml:space="preserve">  </w:t>
                        </w: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ВВП</w:t>
                        </w:r>
                      </w:p>
                    </w:txbxContent>
                  </v:textbox>
                </v:rect>
                <v:line id="Line 47" o:spid="_x0000_s1084" style="position:absolute;flip:y;visibility:visible;mso-wrap-style:square" from="933,222" to="933,12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">
                  <v:stroke endarrow="block"/>
                  <o:lock v:ext="edit" aspectratio="t"/>
                </v:line>
                <v:line id="Line 48" o:spid="_x0000_s1085" style="position:absolute;visibility:visible;mso-wrap-style:square" from="933,12585" to="14865,12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">
                  <v:stroke endarrow="block"/>
                  <o:lock v:ext="edit" aspectratio="t"/>
                </v:line>
                <v:shape id="Freeform 49" o:spid="_x0000_s1086" style="position:absolute;left:2349;top:1244;width:11659;height:9284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" path="m,c96,183,407,824,576,1100v169,276,311,415,438,556c1141,1797,1220,1857,1336,1944v116,87,253,165,377,235c1837,2249,1909,2303,2082,2366v173,63,532,151,673,191e" filled="f" strokecolor="#333" strokeweight="1.5pt">
                  <v:path arrowok="t" o:connecttype="custom" o:connectlocs="0,0;243751,399377;429104,601244;565368,705808;724907,791130;881060,859024;1165860,928370" o:connectangles="0,0,0,0,0,0,0"/>
                  <o:lock v:ext="edit" aspectratio="t"/>
                </v:shape>
                <v:rect id="Rectangle 50" o:spid="_x0000_s1087" style="position:absolute;left:3060;top:1238;width:1791;height:11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  <w:t>A</w:t>
                        </w: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D</w:t>
                        </w:r>
                      </w:p>
                    </w:txbxContent>
                  </v:textbox>
                </v:rect>
                <v:rect id="Rectangle 51" o:spid="_x0000_s1088" style="position:absolute;left:768;top:12;width:1670;height:1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50"/>
                            <w:szCs w:val="8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32"/>
                            <w:lang w:val="en-US"/>
                          </w:rPr>
                          <w:t xml:space="preserve"> P</w:t>
                        </w:r>
                      </w:p>
                    </w:txbxContent>
                  </v:textbox>
                </v:rect>
                <v:shape id="Freeform 52" o:spid="_x0000_s1089" style="position:absolute;left:2070;top:2025;width:8750;height:9639;visibility:visible;mso-wrap-style:square;v-text-anchor:top" coordsize="2316,2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" path="m2316,v-67,163,-277,748,-403,978c1787,1208,1748,1255,1660,1370v-88,115,-181,205,-277,299c1287,1763,1201,1848,1084,1934v-117,86,-222,165,-403,254c500,2277,142,2408,,2466e" filled="f" strokecolor="#333" strokeweight="1.5pt">
                  <v:path arrowok="t" o:connecttype="custom" o:connectlocs="875030,0;722769,382289;627180,535517;522524,652392;409556,755978;257295,855263;0,963930" o:connectangles="0,0,0,0,0,0,0"/>
                  <o:lock v:ext="edit" aspectratio="t"/>
                </v:shape>
                <v:rect id="Rectangle 53" o:spid="_x0000_s1090" style="position:absolute;left:10750;top:1371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SRAS</w:t>
                        </w:r>
                      </w:p>
                    </w:txbxContent>
                  </v:textbox>
                </v:rect>
                <v:rect id="Rectangle 54" o:spid="_x0000_s1091" style="position:absolute;left:965;width:1124;height:1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44"/>
                            <w:szCs w:val="72"/>
                            <w:vertAlign w:val="subscript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P</w:t>
                        </w:r>
                      </w:p>
                    </w:txbxContent>
                  </v:textbox>
                </v:rect>
                <v:line id="Line 55" o:spid="_x0000_s1092" style="position:absolute;visibility:visible;mso-wrap-style:square" from="7734,8185" to="7747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wzYxwAAANw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PxNaeUYm0Ms/AAAA//8DAFBLAQItABQABgAIAAAAIQDb4fbL7gAAAIUBAAATAAAAAAAA&#10;AAAAAAAAAAAAAABbQ29udGVudF9UeXBlc10ueG1sUEsBAi0AFAAGAAgAAAAhAFr0LFu/AAAAFQEA&#10;AAsAAAAAAAAAAAAAAAAAHwEAAF9yZWxzLy5yZWxzUEsBAi0AFAAGAAgAAAAhAGiPDNjHAAAA3AAA&#10;AA8AAAAAAAAAAAAAAAAABwIAAGRycy9kb3ducmV2LnhtbFBLBQYAAAAAAwADALcAAAD7AgAAAAA=&#10;">
                  <o:lock v:ext="edit" aspectratio="t"/>
                </v:line>
                <v:rect id="Rectangle 56" o:spid="_x0000_s1093" style="position:absolute;left:6210;top:7473;width:1740;height:1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20"/>
                          </w:rPr>
                          <w:t>1</w:t>
                        </w:r>
                      </w:p>
                    </w:txbxContent>
                  </v:textbox>
                </v:rect>
                <v:shape id="Freeform 57" o:spid="_x0000_s1094" style="position:absolute;left:4559;top:717;width:10306;height:8204;visibility:visible;mso-wrap-style:square;v-text-anchor:top" coordsize="2755,25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" path="m,c96,183,407,824,576,1100v169,276,311,415,438,556c1141,1797,1220,1857,1336,1944v116,87,253,165,377,235c1837,2249,1909,2303,2082,2366v173,63,532,151,673,191e" filled="f" strokecolor="#333">
                  <v:stroke dashstyle="dash"/>
                  <v:path arrowok="t" o:connecttype="custom" o:connectlocs="0,0;215473,352938;379322,531332;499778,623737;640808,699138;778846,759137;1030605,820420" o:connectangles="0,0,0,0,0,0,0"/>
                  <o:lock v:ext="edit" aspectratio="t"/>
                </v:shape>
                <v:line id="Line 58" o:spid="_x0000_s1095" style="position:absolute;flip:y;visibility:visible;mso-wrap-style:square" from="5664,5289" to="7251,6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">
                  <v:stroke endarrow="block"/>
                </v:line>
                <v:line id="Line 59" o:spid="_x0000_s1096" style="position:absolute;visibility:visible;mso-wrap-style:square" from="7715,1568" to="7721,124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" strokecolor="#333" strokeweight="1.5pt"/>
                <v:rect id="Rectangle 60" o:spid="_x0000_s1097" style="position:absolute;left:7359;top:285;width:2940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" stroked="f">
                  <v:fill opacity="0"/>
                  <o:lock v:ext="edit" aspectratio="t"/>
                  <v:textbox inset=".94969mm,.47483mm,.94969mm,.4748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  <w:szCs w:val="20"/>
                            <w:lang w:val="en-US"/>
                          </w:rPr>
                          <w:t>LRAS</w:t>
                        </w:r>
                      </w:p>
                    </w:txbxContent>
                  </v:textbox>
                </v:rect>
                <v:oval id="Oval 61" o:spid="_x0000_s1098" style="position:absolute;left:7486;top:7943;width:43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">
                  <o:lock v:ext="edit" aspectratio="t"/>
                </v:oval>
                <w10:wrap type="square"/>
              </v:group>
            </w:pict>
          </mc:Fallback>
        </mc:AlternateContent>
      </w:r>
      <w:r>
        <w:t xml:space="preserve">                      а)</w:t>
      </w:r>
      <w:r>
        <w:tab/>
      </w:r>
      <w:r>
        <w:tab/>
      </w:r>
      <w:r>
        <w:tab/>
      </w:r>
      <w:r>
        <w:tab/>
        <w:t>б)</w:t>
      </w:r>
      <w:r>
        <w:tab/>
        <w:t xml:space="preserve">          </w:t>
      </w:r>
      <w:r>
        <w:tab/>
        <w:t xml:space="preserve">   </w:t>
      </w:r>
      <w:r>
        <w:tab/>
        <w:t>в)</w:t>
      </w:r>
      <w:r>
        <w:tab/>
      </w:r>
      <w:r>
        <w:tab/>
      </w:r>
      <w:r>
        <w:tab/>
        <w:t>г)</w:t>
      </w:r>
    </w:p>
    <w:p/>
    <w:p>
      <w:r>
        <w:rPr>
          <w:szCs w:val="20"/>
        </w:rPr>
        <w:t>2.</w:t>
      </w:r>
      <w:r>
        <w:t xml:space="preserve"> Выберите среди указанных точек все, в которых …</w:t>
      </w:r>
    </w:p>
    <w:p>
      <w:r>
        <w:rPr>
          <w:noProof/>
        </w:rPr>
        <mc:AlternateContent>
          <mc:Choice Requires="wpc">
            <w:drawing>
              <wp:inline distT="0" distB="0" distL="0" distR="0">
                <wp:extent cx="4550410" cy="1836420"/>
                <wp:effectExtent l="3810" t="1905" r="17780" b="47625"/>
                <wp:docPr id="98" name="Полотно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20" name="Line 4"/>
                        <wps:cNvCnPr>
                          <a:cxnSpLocks noChangeShapeType="1"/>
                        </wps:cNvCnPr>
                        <wps:spPr bwMode="auto">
                          <a:xfrm flipV="1">
                            <a:off x="97681" y="32310"/>
                            <a:ext cx="751" cy="180411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5"/>
                        <wps:cNvCnPr>
                          <a:cxnSpLocks noChangeShapeType="1"/>
                        </wps:cNvCnPr>
                        <wps:spPr bwMode="auto">
                          <a:xfrm flipV="1">
                            <a:off x="97681" y="1830409"/>
                            <a:ext cx="4452729" cy="601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971841" y="1611000"/>
                            <a:ext cx="555276" cy="22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Время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  <wps:wsp>
                        <wps:cNvPr id="23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93172" y="0"/>
                            <a:ext cx="1197714" cy="2261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Реальный ВВП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  <wps:wsp>
                        <wps:cNvPr id="24" name="Line 8"/>
                        <wps:cNvCnPr>
                          <a:cxnSpLocks noChangeShapeType="1"/>
                        </wps:cNvCnPr>
                        <wps:spPr bwMode="auto">
                          <a:xfrm flipV="1">
                            <a:off x="103692" y="263741"/>
                            <a:ext cx="3683307" cy="136454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2999544" y="580080"/>
                            <a:ext cx="1486998" cy="2269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ВВП, потенциальный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  <wps:wsp>
                        <wps:cNvPr id="26" name="Freeform 10"/>
                        <wps:cNvSpPr>
                          <a:spLocks/>
                        </wps:cNvSpPr>
                        <wps:spPr bwMode="auto">
                          <a:xfrm>
                            <a:off x="184842" y="315588"/>
                            <a:ext cx="3209181" cy="1358530"/>
                          </a:xfrm>
                          <a:custGeom>
                            <a:avLst/>
                            <a:gdLst>
                              <a:gd name="T0" fmla="*/ 0 w 5550"/>
                              <a:gd name="T1" fmla="*/ 2350 h 2350"/>
                              <a:gd name="T2" fmla="*/ 590 w 5550"/>
                              <a:gd name="T3" fmla="*/ 2220 h 2350"/>
                              <a:gd name="T4" fmla="*/ 910 w 5550"/>
                              <a:gd name="T5" fmla="*/ 1810 h 2350"/>
                              <a:gd name="T6" fmla="*/ 1290 w 5550"/>
                              <a:gd name="T7" fmla="*/ 1550 h 2350"/>
                              <a:gd name="T8" fmla="*/ 1630 w 5550"/>
                              <a:gd name="T9" fmla="*/ 1280 h 2350"/>
                              <a:gd name="T10" fmla="*/ 2070 w 5550"/>
                              <a:gd name="T11" fmla="*/ 1620 h 2350"/>
                              <a:gd name="T12" fmla="*/ 2430 w 5550"/>
                              <a:gd name="T13" fmla="*/ 1470 h 2350"/>
                              <a:gd name="T14" fmla="*/ 2940 w 5550"/>
                              <a:gd name="T15" fmla="*/ 1070 h 2350"/>
                              <a:gd name="T16" fmla="*/ 3320 w 5550"/>
                              <a:gd name="T17" fmla="*/ 970 h 2350"/>
                              <a:gd name="T18" fmla="*/ 3610 w 5550"/>
                              <a:gd name="T19" fmla="*/ 980 h 2350"/>
                              <a:gd name="T20" fmla="*/ 3740 w 5550"/>
                              <a:gd name="T21" fmla="*/ 650 h 2350"/>
                              <a:gd name="T22" fmla="*/ 4350 w 5550"/>
                              <a:gd name="T23" fmla="*/ 800 h 2350"/>
                              <a:gd name="T24" fmla="*/ 4870 w 5550"/>
                              <a:gd name="T25" fmla="*/ 270 h 2350"/>
                              <a:gd name="T26" fmla="*/ 5550 w 5550"/>
                              <a:gd name="T27" fmla="*/ 0 h 23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5550" h="2350">
                                <a:moveTo>
                                  <a:pt x="0" y="2350"/>
                                </a:moveTo>
                                <a:cubicBezTo>
                                  <a:pt x="219" y="2330"/>
                                  <a:pt x="438" y="2310"/>
                                  <a:pt x="590" y="2220"/>
                                </a:cubicBezTo>
                                <a:cubicBezTo>
                                  <a:pt x="742" y="2130"/>
                                  <a:pt x="793" y="1922"/>
                                  <a:pt x="910" y="1810"/>
                                </a:cubicBezTo>
                                <a:cubicBezTo>
                                  <a:pt x="1027" y="1698"/>
                                  <a:pt x="1170" y="1638"/>
                                  <a:pt x="1290" y="1550"/>
                                </a:cubicBezTo>
                                <a:cubicBezTo>
                                  <a:pt x="1410" y="1462"/>
                                  <a:pt x="1500" y="1268"/>
                                  <a:pt x="1630" y="1280"/>
                                </a:cubicBezTo>
                                <a:cubicBezTo>
                                  <a:pt x="1760" y="1292"/>
                                  <a:pt x="1937" y="1588"/>
                                  <a:pt x="2070" y="1620"/>
                                </a:cubicBezTo>
                                <a:cubicBezTo>
                                  <a:pt x="2203" y="1652"/>
                                  <a:pt x="2285" y="1562"/>
                                  <a:pt x="2430" y="1470"/>
                                </a:cubicBezTo>
                                <a:cubicBezTo>
                                  <a:pt x="2575" y="1378"/>
                                  <a:pt x="2792" y="1153"/>
                                  <a:pt x="2940" y="1070"/>
                                </a:cubicBezTo>
                                <a:cubicBezTo>
                                  <a:pt x="3088" y="987"/>
                                  <a:pt x="3208" y="985"/>
                                  <a:pt x="3320" y="970"/>
                                </a:cubicBezTo>
                                <a:cubicBezTo>
                                  <a:pt x="3432" y="955"/>
                                  <a:pt x="3540" y="1033"/>
                                  <a:pt x="3610" y="980"/>
                                </a:cubicBezTo>
                                <a:cubicBezTo>
                                  <a:pt x="3680" y="927"/>
                                  <a:pt x="3617" y="680"/>
                                  <a:pt x="3740" y="650"/>
                                </a:cubicBezTo>
                                <a:cubicBezTo>
                                  <a:pt x="3863" y="620"/>
                                  <a:pt x="4162" y="863"/>
                                  <a:pt x="4350" y="800"/>
                                </a:cubicBezTo>
                                <a:cubicBezTo>
                                  <a:pt x="4538" y="737"/>
                                  <a:pt x="4670" y="403"/>
                                  <a:pt x="4870" y="270"/>
                                </a:cubicBezTo>
                                <a:cubicBezTo>
                                  <a:pt x="5070" y="137"/>
                                  <a:pt x="5437" y="45"/>
                                  <a:pt x="5550" y="0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Line 11"/>
                        <wps:cNvCnPr>
                          <a:cxnSpLocks noChangeShapeType="1"/>
                        </wps:cNvCnPr>
                        <wps:spPr bwMode="auto">
                          <a:xfrm flipV="1">
                            <a:off x="3504477" y="361423"/>
                            <a:ext cx="91669" cy="29454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548612" y="100688"/>
                            <a:ext cx="1486998" cy="2261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ВВП, фактический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  <wps:wsp>
                        <wps:cNvPr id="29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2798172" y="216403"/>
                            <a:ext cx="370435" cy="1450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Oval 14"/>
                        <wps:cNvSpPr>
                          <a:spLocks noChangeArrowheads="1"/>
                        </wps:cNvSpPr>
                        <wps:spPr bwMode="auto">
                          <a:xfrm>
                            <a:off x="2649397" y="725852"/>
                            <a:ext cx="97681" cy="9693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Oval 15"/>
                        <wps:cNvSpPr>
                          <a:spLocks noChangeArrowheads="1"/>
                        </wps:cNvSpPr>
                        <wps:spPr bwMode="auto">
                          <a:xfrm>
                            <a:off x="2281967" y="651463"/>
                            <a:ext cx="98432" cy="9693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Oval 16"/>
                        <wps:cNvSpPr>
                          <a:spLocks noChangeArrowheads="1"/>
                        </wps:cNvSpPr>
                        <wps:spPr bwMode="auto">
                          <a:xfrm>
                            <a:off x="807743" y="1221775"/>
                            <a:ext cx="97681" cy="97682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685266" y="992599"/>
                            <a:ext cx="269749" cy="22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Бремя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  <wps:wsp>
                        <wps:cNvPr id="34" name="Oval 18"/>
                        <wps:cNvSpPr>
                          <a:spLocks noChangeArrowheads="1"/>
                        </wps:cNvSpPr>
                        <wps:spPr bwMode="auto">
                          <a:xfrm>
                            <a:off x="399739" y="1575684"/>
                            <a:ext cx="97681" cy="9693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Oval 19"/>
                        <wps:cNvSpPr>
                          <a:spLocks noChangeArrowheads="1"/>
                        </wps:cNvSpPr>
                        <wps:spPr bwMode="auto">
                          <a:xfrm>
                            <a:off x="1718426" y="970808"/>
                            <a:ext cx="97681" cy="9693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Oval 20"/>
                        <wps:cNvSpPr>
                          <a:spLocks noChangeArrowheads="1"/>
                        </wps:cNvSpPr>
                        <wps:spPr bwMode="auto">
                          <a:xfrm>
                            <a:off x="1078994" y="1004621"/>
                            <a:ext cx="98432" cy="96179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454590" y="1535860"/>
                            <a:ext cx="268997" cy="225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Аремя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  <wps:wsp>
                        <wps:cNvPr id="38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1127083" y="815268"/>
                            <a:ext cx="269749" cy="2261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Время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  <wps:wsp>
                        <wps:cNvPr id="39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656812" y="781455"/>
                            <a:ext cx="269749" cy="2261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Гремя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  <wps:wsp>
                        <wps:cNvPr id="40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2261680" y="462111"/>
                            <a:ext cx="269749" cy="2261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Дремя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  <wps:wsp>
                        <wps:cNvPr id="41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2696734" y="761168"/>
                            <a:ext cx="269749" cy="2261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Еремя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  <wps:wsp>
                        <wps:cNvPr id="42" name="Oval 26"/>
                        <wps:cNvSpPr>
                          <a:spLocks noChangeArrowheads="1"/>
                        </wps:cNvSpPr>
                        <wps:spPr bwMode="auto">
                          <a:xfrm>
                            <a:off x="3267789" y="290792"/>
                            <a:ext cx="97681" cy="97682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3227214" y="81903"/>
                            <a:ext cx="268997" cy="2261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21"/>
                                  <w:szCs w:val="26"/>
                                </w:rPr>
                              </w:pPr>
                              <w:r>
                                <w:rPr>
                                  <w:sz w:val="21"/>
                                  <w:szCs w:val="26"/>
                                </w:rPr>
                                <w:t>Жремя</w:t>
                              </w:r>
                            </w:p>
                          </w:txbxContent>
                        </wps:txbx>
                        <wps:bodyPr rot="0" vert="horz" wrap="square" lIns="83165" tIns="41584" rIns="83165" bIns="41584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Полотно 98" o:spid="_x0000_s1099" editas="canvas" style="width:358.3pt;height:144.6pt;mso-position-horizontal-relative:char;mso-position-vertical-relative:line" coordsize="45504,183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">
                <v:shape id="_x0000_s1100" type="#_x0000_t75" style="position:absolute;width:45504;height:18364;visibility:visible;mso-wrap-style:square">
                  <v:fill o:detectmouseclick="t"/>
                  <v:path o:connecttype="none"/>
                </v:shape>
                <v:line id="Line 4" o:spid="_x0000_s1101" style="position:absolute;flip:y;visibility:visible;mso-wrap-style:square" from="976,323" to="984,183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">
                  <v:stroke endarrow="block"/>
                </v:line>
                <v:line id="Line 5" o:spid="_x0000_s1102" style="position:absolute;flip:y;visibility:visible;mso-wrap-style:square" from="976,18304" to="45504,183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">
                  <v:stroke endarrow="block"/>
                </v:line>
                <v:rect id="Rectangle 6" o:spid="_x0000_s1103" style="position:absolute;left:39718;top:16110;width:5553;height:2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r>
                          <w:rPr>
                            <w:sz w:val="21"/>
                            <w:szCs w:val="26"/>
                          </w:rPr>
                          <w:t>Время</w:t>
                        </w:r>
                      </w:p>
                    </w:txbxContent>
                  </v:textbox>
                </v:rect>
                <v:rect id="Rectangle 7" o:spid="_x0000_s1104" style="position:absolute;left:931;width:11977;height:2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r>
                          <w:rPr>
                            <w:sz w:val="21"/>
                            <w:szCs w:val="26"/>
                          </w:rPr>
                          <w:t>Реальный ВВП</w:t>
                        </w:r>
                      </w:p>
                    </w:txbxContent>
                  </v:textbox>
                </v:rect>
                <v:line id="Line 8" o:spid="_x0000_s1105" style="position:absolute;flip:y;visibility:visible;mso-wrap-style:square" from="1036,2637" to="37869,162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" strokeweight="1.25pt"/>
                <v:rect id="Rectangle 9" o:spid="_x0000_s1106" style="position:absolute;left:29995;top:5800;width:14870;height:2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r>
                          <w:rPr>
                            <w:sz w:val="21"/>
                            <w:szCs w:val="26"/>
                          </w:rPr>
                          <w:t>ВВП, потенциальный</w:t>
                        </w:r>
                      </w:p>
                    </w:txbxContent>
                  </v:textbox>
                </v:rect>
                <v:shape id="Freeform 10" o:spid="_x0000_s1107" style="position:absolute;left:1848;top:3155;width:32092;height:13586;visibility:visible;mso-wrap-style:square;v-text-anchor:top" coordsize="5550,2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" path="m,2350v219,-20,438,-40,590,-130c742,2130,793,1922,910,1810v117,-112,260,-172,380,-260c1410,1462,1500,1268,1630,1280v130,12,307,308,440,340c2203,1652,2285,1562,2430,1470v145,-92,362,-317,510,-400c3088,987,3208,985,3320,970v112,-15,220,63,290,10c3680,927,3617,680,3740,650v123,-30,422,213,610,150c4538,737,4670,403,4870,270,5070,137,5437,45,5550,e" filled="f">
                  <v:path arrowok="t" o:connecttype="custom" o:connectlocs="0,1358530;341156,1283377;526190,1046357;745918,896052;942516,739965;1196938,936519;1405101,849804;1699999,618565;1919726,560755;2087413,566536;2162583,375764;2515304,462478;2815984,156086;3209181,0" o:connectangles="0,0,0,0,0,0,0,0,0,0,0,0,0,0"/>
                </v:shape>
                <v:line id="Line 11" o:spid="_x0000_s1108" style="position:absolute;flip:y;visibility:visible;mso-wrap-style:square" from="35044,3614" to="35961,65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">
                  <v:stroke endarrow="block"/>
                </v:line>
                <v:rect id="Rectangle 12" o:spid="_x0000_s1109" style="position:absolute;left:15486;top:1006;width:14870;height:22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r>
                          <w:rPr>
                            <w:sz w:val="21"/>
                            <w:szCs w:val="26"/>
                          </w:rPr>
                          <w:t>ВВП, фактический</w:t>
                        </w:r>
                      </w:p>
                    </w:txbxContent>
                  </v:textbox>
                </v:rect>
                <v:line id="Line 13" o:spid="_x0000_s1110" style="position:absolute;visibility:visible;mso-wrap-style:square" from="27981,2164" to="31686,3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">
                  <v:stroke endarrow="block"/>
                </v:line>
                <v:oval id="Oval 14" o:spid="_x0000_s1111" style="position:absolute;left:26493;top:7258;width:977;height: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"/>
                <v:oval id="Oval 15" o:spid="_x0000_s1112" style="position:absolute;left:22819;top:6514;width:984;height: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"/>
                <v:oval id="Oval 16" o:spid="_x0000_s1113" style="position:absolute;left:8077;top:12217;width:977;height: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"/>
                <v:rect id="Rectangle 17" o:spid="_x0000_s1114" style="position:absolute;left:6852;top:9925;width:2698;height:22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r>
                          <w:rPr>
                            <w:sz w:val="21"/>
                            <w:szCs w:val="26"/>
                          </w:rPr>
                          <w:t>Бремя</w:t>
                        </w:r>
                      </w:p>
                    </w:txbxContent>
                  </v:textbox>
                </v:rect>
                <v:oval id="Oval 18" o:spid="_x0000_s1115" style="position:absolute;left:3997;top:15756;width:977;height:9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"/>
                <v:oval id="Oval 19" o:spid="_x0000_s1116" style="position:absolute;left:17184;top:9708;width:977;height: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"/>
                <v:oval id="Oval 20" o:spid="_x0000_s1117" style="position:absolute;left:10789;top:10046;width:985;height: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"/>
                <v:rect id="Rectangle 21" o:spid="_x0000_s1118" style="position:absolute;left:4545;top:15358;width:2690;height:2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proofErr w:type="spellStart"/>
                        <w:r>
                          <w:rPr>
                            <w:sz w:val="21"/>
                            <w:szCs w:val="26"/>
                          </w:rPr>
                          <w:t>Аремя</w:t>
                        </w:r>
                        <w:proofErr w:type="spellEnd"/>
                      </w:p>
                    </w:txbxContent>
                  </v:textbox>
                </v:rect>
                <v:rect id="Rectangle 22" o:spid="_x0000_s1119" style="position:absolute;left:11270;top:8152;width:2698;height:22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r>
                          <w:rPr>
                            <w:sz w:val="21"/>
                            <w:szCs w:val="26"/>
                          </w:rPr>
                          <w:t>Время</w:t>
                        </w:r>
                      </w:p>
                    </w:txbxContent>
                  </v:textbox>
                </v:rect>
                <v:rect id="Rectangle 23" o:spid="_x0000_s1120" style="position:absolute;left:16568;top:7814;width:2697;height:22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r>
                          <w:rPr>
                            <w:sz w:val="21"/>
                            <w:szCs w:val="26"/>
                          </w:rPr>
                          <w:t>Гремя</w:t>
                        </w:r>
                      </w:p>
                    </w:txbxContent>
                  </v:textbox>
                </v:rect>
                <v:rect id="Rectangle 24" o:spid="_x0000_s1121" style="position:absolute;left:22616;top:4621;width:2698;height:2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proofErr w:type="spellStart"/>
                        <w:r>
                          <w:rPr>
                            <w:sz w:val="21"/>
                            <w:szCs w:val="26"/>
                          </w:rPr>
                          <w:t>Дремя</w:t>
                        </w:r>
                        <w:proofErr w:type="spellEnd"/>
                      </w:p>
                    </w:txbxContent>
                  </v:textbox>
                </v:rect>
                <v:rect id="Rectangle 25" o:spid="_x0000_s1122" style="position:absolute;left:26967;top:7611;width:2697;height:22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proofErr w:type="spellStart"/>
                        <w:r>
                          <w:rPr>
                            <w:sz w:val="21"/>
                            <w:szCs w:val="26"/>
                          </w:rPr>
                          <w:t>Еремя</w:t>
                        </w:r>
                        <w:proofErr w:type="spellEnd"/>
                      </w:p>
                    </w:txbxContent>
                  </v:textbox>
                </v:rect>
                <v:oval id="Oval 26" o:spid="_x0000_s1123" style="position:absolute;left:32677;top:2907;width:977;height: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"/>
                <v:rect id="Rectangle 27" o:spid="_x0000_s1124" style="position:absolute;left:32272;top:819;width:2690;height:2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" filled="f" stroked="f">
                  <v:textbox inset="2.31014mm,1.1551mm,2.31014mm,1.1551mm">
                    <w:txbxContent>
                      <w:p>
                        <w:pPr>
                          <w:rPr>
                            <w:sz w:val="21"/>
                            <w:szCs w:val="26"/>
                          </w:rPr>
                        </w:pPr>
                        <w:proofErr w:type="spellStart"/>
                        <w:r>
                          <w:rPr>
                            <w:sz w:val="21"/>
                            <w:szCs w:val="26"/>
                          </w:rPr>
                          <w:t>Жремя</w:t>
                        </w:r>
                        <w:proofErr w:type="spellEnd"/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>
      <w:pPr>
        <w:ind w:firstLine="142"/>
      </w:pPr>
      <w:r>
        <w:t>а) …имеет место «перегрев» экономики.</w:t>
      </w:r>
    </w:p>
    <w:p>
      <w:pPr>
        <w:ind w:firstLine="142"/>
      </w:pPr>
      <w:r>
        <w:t>б) …фактический уровень безработицы будет выше естественного уровня.</w:t>
      </w:r>
    </w:p>
    <w:p>
      <w:pPr>
        <w:ind w:firstLine="142"/>
      </w:pPr>
      <w:r>
        <w:t>в) … экономика находится на уровне полной занятости.</w:t>
      </w:r>
    </w:p>
    <w:p>
      <w:pPr>
        <w:ind w:firstLine="142"/>
      </w:pPr>
    </w:p>
    <w:p>
      <w:r>
        <w:t xml:space="preserve">3. Население некой страны составляет 140 млн. чел. Из них половина – экономически активное население.  Численность фрикционных безработных: 0,5 млн. чел., численность структурных безработных: 3 млн. чел., численность циклических безработных: 7 млн. чел. </w:t>
      </w:r>
    </w:p>
    <w:p>
      <w:r>
        <w:t>3.1. Рассчитайте: численность занятых, уровень безработицы и естественный уровень безработицы.</w:t>
      </w:r>
    </w:p>
    <w:p>
      <w:p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Подсказка (часть ответа): </w:t>
      </w:r>
      <w:r>
        <w:rPr>
          <w:i/>
          <w:iCs/>
          <w:sz w:val="23"/>
          <w:szCs w:val="23"/>
          <w:lang w:val="en-US"/>
        </w:rPr>
        <w:t>u</w:t>
      </w:r>
      <w:r>
        <w:rPr>
          <w:i/>
          <w:iCs/>
          <w:sz w:val="23"/>
          <w:szCs w:val="23"/>
        </w:rPr>
        <w:t xml:space="preserve">= 15% , </w:t>
      </w:r>
      <w:r>
        <w:rPr>
          <w:i/>
          <w:iCs/>
          <w:sz w:val="23"/>
          <w:szCs w:val="23"/>
          <w:lang w:val="en-US"/>
        </w:rPr>
        <w:t>u</w:t>
      </w:r>
      <w:r>
        <w:rPr>
          <w:i/>
          <w:iCs/>
          <w:sz w:val="23"/>
          <w:szCs w:val="23"/>
          <w:vertAlign w:val="subscript"/>
        </w:rPr>
        <w:t>0</w:t>
      </w:r>
      <w:r>
        <w:rPr>
          <w:i/>
          <w:iCs/>
          <w:sz w:val="23"/>
          <w:szCs w:val="23"/>
        </w:rPr>
        <w:t xml:space="preserve">= 5%.  </w:t>
      </w:r>
    </w:p>
    <w:p>
      <w:r>
        <w:t>3.2. Если коэффициент Оукена равен 2, на сколько процентов и в какую сторону фактический ВВП отклоняется от потенциального?</w:t>
      </w:r>
    </w:p>
    <w:p>
      <w:r>
        <w:t>3.3. Если фактический ВВП равен 40 трлн. у.е., то чему равен потенциальный ВВП?</w:t>
      </w:r>
    </w:p>
    <w:p>
      <w:pPr>
        <w:widowControl w:val="0"/>
        <w:autoSpaceDE w:val="0"/>
        <w:autoSpaceDN w:val="0"/>
        <w:adjustRightInd w:val="0"/>
        <w:jc w:val="both"/>
        <w:rPr>
          <w:sz w:val="20"/>
          <w:szCs w:val="20"/>
        </w:rPr>
      </w:pPr>
    </w:p>
    <w:p>
      <w:pPr>
        <w:jc w:val="both"/>
      </w:pPr>
      <w:r>
        <w:t xml:space="preserve">4. В некоторой стране А в настоящий момент 2 млн. безработных, а уровень безработицы составляет 4%. Также известно, что фактический ВВП страны А в данный момент на 5% </w:t>
      </w:r>
      <w:r>
        <w:rPr>
          <w:b/>
          <w:bCs/>
        </w:rPr>
        <w:t xml:space="preserve">выше </w:t>
      </w:r>
      <w:r>
        <w:t xml:space="preserve">потенциального, а коэффициент Оукена равен 2,5. </w:t>
      </w:r>
    </w:p>
    <w:p>
      <w:pPr>
        <w:jc w:val="both"/>
      </w:pPr>
      <w:r>
        <w:t xml:space="preserve">4.1. Определите естественный уровень безработицы </w:t>
      </w:r>
    </w:p>
    <w:p>
      <w:pPr>
        <w:jc w:val="both"/>
        <w:rPr>
          <w:i/>
          <w:iCs/>
        </w:rPr>
      </w:pPr>
      <w:r>
        <w:rPr>
          <w:i/>
          <w:iCs/>
          <w:sz w:val="23"/>
          <w:szCs w:val="23"/>
        </w:rPr>
        <w:t xml:space="preserve">Подсказка (часть ответа): </w:t>
      </w:r>
      <w:r>
        <w:rPr>
          <w:i/>
          <w:iCs/>
        </w:rPr>
        <w:t xml:space="preserve"> </w:t>
      </w:r>
      <w:r>
        <w:rPr>
          <w:i/>
          <w:iCs/>
          <w:lang w:val="en-US"/>
        </w:rPr>
        <w:t>u</w:t>
      </w:r>
      <w:r>
        <w:rPr>
          <w:i/>
          <w:iCs/>
          <w:vertAlign w:val="subscript"/>
        </w:rPr>
        <w:t>0</w:t>
      </w:r>
      <w:r>
        <w:rPr>
          <w:i/>
          <w:iCs/>
        </w:rPr>
        <w:t xml:space="preserve"> = 6%</w:t>
      </w:r>
    </w:p>
    <w:p>
      <w:pPr>
        <w:jc w:val="both"/>
      </w:pPr>
      <w:r>
        <w:lastRenderedPageBreak/>
        <w:t>4.2. Рассчитайте суммарное количество фрикционных и структурных безработных в ситуации полной занятости.</w:t>
      </w:r>
    </w:p>
    <w:p>
      <w:pPr>
        <w:jc w:val="both"/>
        <w:rPr>
          <w:i/>
          <w:iCs/>
        </w:rPr>
      </w:pPr>
      <w:r>
        <w:rPr>
          <w:i/>
          <w:iCs/>
          <w:sz w:val="23"/>
          <w:szCs w:val="23"/>
        </w:rPr>
        <w:t xml:space="preserve">Подсказка (часть ответа): </w:t>
      </w:r>
      <w:r>
        <w:rPr>
          <w:i/>
          <w:iCs/>
        </w:rPr>
        <w:t xml:space="preserve"> </w:t>
      </w:r>
      <w:r>
        <w:rPr>
          <w:i/>
          <w:iCs/>
          <w:lang w:val="en-US"/>
        </w:rPr>
        <w:t>LF</w:t>
      </w:r>
      <w:r>
        <w:rPr>
          <w:i/>
          <w:iCs/>
        </w:rPr>
        <w:t xml:space="preserve"> = 50. </w:t>
      </w:r>
      <w:r>
        <w:rPr>
          <w:i/>
          <w:iCs/>
          <w:lang w:val="en-US"/>
        </w:rPr>
        <w:t>U</w:t>
      </w:r>
      <w:r>
        <w:rPr>
          <w:i/>
          <w:iCs/>
          <w:vertAlign w:val="subscript"/>
        </w:rPr>
        <w:t xml:space="preserve">фр+стр </w:t>
      </w:r>
      <w:r>
        <w:rPr>
          <w:i/>
          <w:iCs/>
        </w:rPr>
        <w:t xml:space="preserve"> = 3 млн. чел.</w:t>
      </w:r>
    </w:p>
    <w:p/>
    <w:p>
      <w:pPr>
        <w:ind w:firstLine="284"/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71775</wp:posOffset>
                </wp:positionH>
                <wp:positionV relativeFrom="paragraph">
                  <wp:posOffset>93345</wp:posOffset>
                </wp:positionV>
                <wp:extent cx="3099435" cy="1790065"/>
                <wp:effectExtent l="3810" t="0" r="1905" b="50165"/>
                <wp:wrapSquare wrapText="bothSides"/>
                <wp:docPr id="19" name="Полотно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5" name="Line 30"/>
                        <wps:cNvCnPr>
                          <a:cxnSpLocks noChangeShapeType="1"/>
                        </wps:cNvCnPr>
                        <wps:spPr bwMode="auto">
                          <a:xfrm flipV="1">
                            <a:off x="344229" y="79081"/>
                            <a:ext cx="457" cy="170869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291201" y="1787779"/>
                            <a:ext cx="230766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1428574" y="138963"/>
                            <a:ext cx="0" cy="1648816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33"/>
                        <wps:cNvCnPr>
                          <a:cxnSpLocks noChangeShapeType="1"/>
                        </wps:cNvCnPr>
                        <wps:spPr bwMode="auto">
                          <a:xfrm>
                            <a:off x="606630" y="323638"/>
                            <a:ext cx="1643889" cy="1219128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34"/>
                        <wps:cNvCnPr>
                          <a:cxnSpLocks noChangeShapeType="1"/>
                        </wps:cNvCnPr>
                        <wps:spPr bwMode="auto">
                          <a:xfrm flipV="1">
                            <a:off x="606630" y="367521"/>
                            <a:ext cx="1649375" cy="111536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400001" y="535740"/>
                            <a:ext cx="1643432" cy="1219128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929147" y="198845"/>
                            <a:ext cx="1164802" cy="184218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4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lang w:val="en-US"/>
                                </w:rPr>
                                <w:t>Y=1</w:t>
                              </w:r>
                              <w:r>
                                <w:rPr>
                                  <w:sz w:val="14"/>
                                </w:rPr>
                                <w:t>2</w:t>
                              </w:r>
                              <w:r>
                                <w:rPr>
                                  <w:sz w:val="14"/>
                                  <w:lang w:val="en-US"/>
                                </w:rPr>
                                <w:t>0+</w:t>
                              </w:r>
                              <w:r>
                                <w:rPr>
                                  <w:sz w:val="14"/>
                                </w:rPr>
                                <w:t>8</w:t>
                              </w:r>
                              <w:r>
                                <w:rPr>
                                  <w:sz w:val="14"/>
                                  <w:lang w:val="en-US"/>
                                </w:rPr>
                                <w:t>0P</w:t>
                              </w:r>
                            </w:p>
                          </w:txbxContent>
                        </wps:txbx>
                        <wps:bodyPr rot="0" vert="horz" wrap="square" lIns="52464" tIns="26232" rIns="52464" bIns="26232" anchor="t" anchorCtr="0" upright="1">
                          <a:noAutofit/>
                        </wps:bodyPr>
                      </wps:wsp>
                      <wps:wsp>
                        <wps:cNvPr id="12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1798861" y="1097078"/>
                            <a:ext cx="1164345" cy="183761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4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lang w:val="en-US"/>
                                </w:rPr>
                                <w:t>Y=</w:t>
                              </w:r>
                              <w:r>
                                <w:rPr>
                                  <w:sz w:val="14"/>
                                </w:rPr>
                                <w:t>22</w:t>
                              </w:r>
                              <w:r>
                                <w:rPr>
                                  <w:sz w:val="14"/>
                                  <w:lang w:val="en-US"/>
                                </w:rPr>
                                <w:t>0-20P</w:t>
                              </w:r>
                            </w:p>
                          </w:txbxContent>
                        </wps:txbx>
                        <wps:bodyPr rot="0" vert="horz" wrap="square" lIns="52464" tIns="26232" rIns="52464" bIns="26232" anchor="t" anchorCtr="0" upright="1">
                          <a:noAutofit/>
                        </wps:bodyPr>
                      </wps:wsp>
                      <wps:wsp>
                        <wps:cNvPr id="13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1935090" y="1586191"/>
                            <a:ext cx="1164345" cy="183761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4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lang w:val="en-US"/>
                                </w:rPr>
                                <w:t>Y=</w:t>
                              </w:r>
                              <w:r>
                                <w:rPr>
                                  <w:sz w:val="14"/>
                                </w:rPr>
                                <w:t>2</w:t>
                              </w:r>
                              <w:r>
                                <w:rPr>
                                  <w:sz w:val="14"/>
                                  <w:lang w:val="en-US"/>
                                </w:rPr>
                                <w:t>00-20P</w:t>
                              </w:r>
                            </w:p>
                          </w:txbxContent>
                        </wps:txbx>
                        <wps:bodyPr rot="0" vert="horz" wrap="square" lIns="52464" tIns="26232" rIns="52464" bIns="26232" anchor="t" anchorCtr="0" upright="1">
                          <a:noAutofit/>
                        </wps:bodyPr>
                      </wps:wsp>
                      <wps:wsp>
                        <wps:cNvPr id="14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714973" y="297125"/>
                            <a:ext cx="309944" cy="183761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4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szCs w:val="20"/>
                                  <w:lang w:val="en-US"/>
                                </w:rPr>
                                <w:t>AD</w:t>
                              </w:r>
                              <w:r>
                                <w:rPr>
                                  <w:sz w:val="14"/>
                                  <w:szCs w:val="20"/>
                                  <w:vertAlign w:val="subscript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52464" tIns="26232" rIns="52464" bIns="26232" anchor="t" anchorCtr="0" upright="1">
                          <a:noAutofit/>
                        </wps:bodyPr>
                      </wps:wsp>
                      <wps:wsp>
                        <wps:cNvPr id="15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518858" y="530711"/>
                            <a:ext cx="310401" cy="183761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4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szCs w:val="20"/>
                                  <w:lang w:val="en-US"/>
                                </w:rPr>
                                <w:t>AD</w:t>
                              </w:r>
                              <w:r>
                                <w:rPr>
                                  <w:sz w:val="14"/>
                                  <w:szCs w:val="20"/>
                                  <w:vertAlign w:val="subscript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52464" tIns="26232" rIns="52464" bIns="26232" anchor="t" anchorCtr="0" upright="1">
                          <a:noAutofit/>
                        </wps:bodyPr>
                      </wps:wsp>
                      <wps:wsp>
                        <wps:cNvPr id="16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1427660" y="74053"/>
                            <a:ext cx="348801" cy="18330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4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szCs w:val="20"/>
                                  <w:lang w:val="en-US"/>
                                </w:rPr>
                                <w:t>LRAS</w:t>
                              </w:r>
                            </w:p>
                            <w:p>
                              <w:pPr>
                                <w:rPr>
                                  <w:sz w:val="14"/>
                                  <w:szCs w:val="20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vert="horz" wrap="square" lIns="52464" tIns="26232" rIns="52464" bIns="26232" anchor="t" anchorCtr="0" upright="1">
                          <a:noAutofit/>
                        </wps:bodyPr>
                      </wps:wsp>
                      <wps:wsp>
                        <wps:cNvPr id="17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2004576" y="504199"/>
                            <a:ext cx="348801" cy="18330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4"/>
                                  <w:szCs w:val="20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szCs w:val="20"/>
                                  <w:lang w:val="en-US"/>
                                </w:rPr>
                                <w:t>SRAS</w:t>
                              </w:r>
                            </w:p>
                            <w:p>
                              <w:pPr>
                                <w:rPr>
                                  <w:sz w:val="14"/>
                                  <w:szCs w:val="20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vert="horz" wrap="square" lIns="52464" tIns="26232" rIns="52464" bIns="26232" anchor="t" anchorCtr="0" upright="1">
                          <a:noAutofit/>
                        </wps:bodyPr>
                      </wps:wsp>
                      <wps:wsp>
                        <wps:cNvPr id="18" name="Line 43"/>
                        <wps:cNvCnPr>
                          <a:cxnSpLocks noChangeShapeType="1"/>
                        </wps:cNvCnPr>
                        <wps:spPr bwMode="auto">
                          <a:xfrm flipH="1">
                            <a:off x="857145" y="676531"/>
                            <a:ext cx="200229" cy="20935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19" o:spid="_x0000_s1125" editas="canvas" style="position:absolute;left:0;text-align:left;margin-left:218.25pt;margin-top:7.35pt;width:244.05pt;height:140.95pt;z-index:251659264;mso-position-horizontal-relative:text;mso-position-vertical-relative:text" coordsize="30994,17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">
                <v:shape id="_x0000_s1126" type="#_x0000_t75" style="position:absolute;width:30994;height:17900;visibility:visible;mso-wrap-style:square">
                  <v:fill o:detectmouseclick="t"/>
                  <v:path o:connecttype="none"/>
                </v:shape>
                <v:line id="Line 30" o:spid="_x0000_s1127" style="position:absolute;flip:y;visibility:visible;mso-wrap-style:square" from="3442,790" to="3446,178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">
                  <v:stroke endarrow="block"/>
                </v:line>
                <v:line id="Line 31" o:spid="_x0000_s1128" style="position:absolute;visibility:visible;mso-wrap-style:square" from="2912,17877" to="25988,178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">
                  <v:stroke endarrow="block"/>
                </v:line>
                <v:line id="Line 32" o:spid="_x0000_s1129" style="position:absolute;visibility:visible;mso-wrap-style:square" from="14285,1389" to="14285,178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" strokeweight="1.5pt"/>
                <v:line id="Line 33" o:spid="_x0000_s1130" style="position:absolute;visibility:visible;mso-wrap-style:square" from="6066,3236" to="22505,154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" strokeweight="1.5pt"/>
                <v:line id="Line 34" o:spid="_x0000_s1131" style="position:absolute;flip:y;visibility:visible;mso-wrap-style:square" from="6066,3675" to="22560,14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" strokeweight="1.5pt"/>
                <v:line id="Line 35" o:spid="_x0000_s1132" style="position:absolute;visibility:visible;mso-wrap-style:square" from="4000,5357" to="20434,175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" strokeweight="1pt">
                  <v:stroke dashstyle="dash"/>
                </v:line>
                <v:rect id="Rectangle 36" o:spid="_x0000_s1133" style="position:absolute;left:19291;top:1988;width:11648;height:1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" stroked="f">
                  <v:fill opacity="0"/>
                  <v:textbox inset="1.45733mm,.72867mm,1.45733mm,.72867mm">
                    <w:txbxContent>
                      <w:p>
                        <w:pPr>
                          <w:rPr>
                            <w:sz w:val="14"/>
                            <w:lang w:val="en-US"/>
                          </w:rPr>
                        </w:pPr>
                        <w:r>
                          <w:rPr>
                            <w:sz w:val="14"/>
                            <w:lang w:val="en-US"/>
                          </w:rPr>
                          <w:t>Y=1</w:t>
                        </w:r>
                        <w:r>
                          <w:rPr>
                            <w:sz w:val="14"/>
                          </w:rPr>
                          <w:t>2</w:t>
                        </w:r>
                        <w:r>
                          <w:rPr>
                            <w:sz w:val="14"/>
                            <w:lang w:val="en-US"/>
                          </w:rPr>
                          <w:t>0+</w:t>
                        </w:r>
                        <w:r>
                          <w:rPr>
                            <w:sz w:val="14"/>
                          </w:rPr>
                          <w:t>8</w:t>
                        </w:r>
                        <w:r>
                          <w:rPr>
                            <w:sz w:val="14"/>
                            <w:lang w:val="en-US"/>
                          </w:rPr>
                          <w:t>0P</w:t>
                        </w:r>
                      </w:p>
                    </w:txbxContent>
                  </v:textbox>
                </v:rect>
                <v:rect id="Rectangle 37" o:spid="_x0000_s1134" style="position:absolute;left:17988;top:10970;width:11644;height:1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" stroked="f">
                  <v:fill opacity="0"/>
                  <v:textbox inset="1.45733mm,.72867mm,1.45733mm,.72867mm">
                    <w:txbxContent>
                      <w:p>
                        <w:pPr>
                          <w:rPr>
                            <w:sz w:val="14"/>
                            <w:lang w:val="en-US"/>
                          </w:rPr>
                        </w:pPr>
                        <w:r>
                          <w:rPr>
                            <w:sz w:val="14"/>
                            <w:lang w:val="en-US"/>
                          </w:rPr>
                          <w:t>Y=</w:t>
                        </w:r>
                        <w:r>
                          <w:rPr>
                            <w:sz w:val="14"/>
                          </w:rPr>
                          <w:t>22</w:t>
                        </w:r>
                        <w:r>
                          <w:rPr>
                            <w:sz w:val="14"/>
                            <w:lang w:val="en-US"/>
                          </w:rPr>
                          <w:t>0-20P</w:t>
                        </w:r>
                      </w:p>
                    </w:txbxContent>
                  </v:textbox>
                </v:rect>
                <v:rect id="Rectangle 38" o:spid="_x0000_s1135" style="position:absolute;left:19350;top:15861;width:11644;height:18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" stroked="f">
                  <v:fill opacity="0"/>
                  <v:textbox inset="1.45733mm,.72867mm,1.45733mm,.72867mm">
                    <w:txbxContent>
                      <w:p>
                        <w:pPr>
                          <w:rPr>
                            <w:sz w:val="14"/>
                            <w:lang w:val="en-US"/>
                          </w:rPr>
                        </w:pPr>
                        <w:r>
                          <w:rPr>
                            <w:sz w:val="14"/>
                            <w:lang w:val="en-US"/>
                          </w:rPr>
                          <w:t>Y=</w:t>
                        </w:r>
                        <w:r>
                          <w:rPr>
                            <w:sz w:val="14"/>
                          </w:rPr>
                          <w:t>2</w:t>
                        </w:r>
                        <w:r>
                          <w:rPr>
                            <w:sz w:val="14"/>
                            <w:lang w:val="en-US"/>
                          </w:rPr>
                          <w:t>00-20P</w:t>
                        </w:r>
                      </w:p>
                    </w:txbxContent>
                  </v:textbox>
                </v:rect>
                <v:rect id="Rectangle 39" o:spid="_x0000_s1136" style="position:absolute;left:7149;top:2971;width:3100;height:1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" stroked="f">
                  <v:fill opacity="0"/>
                  <v:textbox inset="1.45733mm,.72867mm,1.45733mm,.72867mm">
                    <w:txbxContent>
                      <w:p>
                        <w:pPr>
                          <w:rPr>
                            <w:sz w:val="14"/>
                            <w:szCs w:val="20"/>
                            <w:lang w:val="en-US"/>
                          </w:rPr>
                        </w:pPr>
                        <w:r>
                          <w:rPr>
                            <w:sz w:val="14"/>
                            <w:szCs w:val="20"/>
                            <w:lang w:val="en-US"/>
                          </w:rPr>
                          <w:t>AD</w:t>
                        </w:r>
                        <w:r>
                          <w:rPr>
                            <w:sz w:val="14"/>
                            <w:szCs w:val="20"/>
                            <w:vertAlign w:val="subscript"/>
                            <w:lang w:val="en-US"/>
                          </w:rPr>
                          <w:t>1</w:t>
                        </w:r>
                      </w:p>
                    </w:txbxContent>
                  </v:textbox>
                </v:rect>
                <v:rect id="Rectangle 40" o:spid="_x0000_s1137" style="position:absolute;left:5188;top:5307;width:3104;height:18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" stroked="f">
                  <v:fill opacity="0"/>
                  <v:textbox inset="1.45733mm,.72867mm,1.45733mm,.72867mm">
                    <w:txbxContent>
                      <w:p>
                        <w:pPr>
                          <w:rPr>
                            <w:sz w:val="14"/>
                            <w:szCs w:val="20"/>
                            <w:lang w:val="en-US"/>
                          </w:rPr>
                        </w:pPr>
                        <w:r>
                          <w:rPr>
                            <w:sz w:val="14"/>
                            <w:szCs w:val="20"/>
                            <w:lang w:val="en-US"/>
                          </w:rPr>
                          <w:t>AD</w:t>
                        </w:r>
                        <w:r>
                          <w:rPr>
                            <w:sz w:val="14"/>
                            <w:szCs w:val="20"/>
                            <w:vertAlign w:val="subscript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rect id="Rectangle 41" o:spid="_x0000_s1138" style="position:absolute;left:14276;top:740;width:3488;height:1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" stroked="f">
                  <v:fill opacity="0"/>
                  <v:textbox inset="1.45733mm,.72867mm,1.45733mm,.72867mm">
                    <w:txbxContent>
                      <w:p>
                        <w:pPr>
                          <w:rPr>
                            <w:sz w:val="14"/>
                            <w:szCs w:val="20"/>
                            <w:lang w:val="en-US"/>
                          </w:rPr>
                        </w:pPr>
                        <w:r>
                          <w:rPr>
                            <w:sz w:val="14"/>
                            <w:szCs w:val="20"/>
                            <w:lang w:val="en-US"/>
                          </w:rPr>
                          <w:t>LRAS</w:t>
                        </w:r>
                      </w:p>
                      <w:p>
                        <w:pPr>
                          <w:rPr>
                            <w:sz w:val="14"/>
                            <w:szCs w:val="20"/>
                            <w:lang w:val="en-US"/>
                          </w:rPr>
                        </w:pPr>
                      </w:p>
                    </w:txbxContent>
                  </v:textbox>
                </v:rect>
                <v:rect id="Rectangle 42" o:spid="_x0000_s1139" style="position:absolute;left:20045;top:5041;width:3488;height:18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" stroked="f">
                  <v:fill opacity="0"/>
                  <v:textbox inset="1.45733mm,.72867mm,1.45733mm,.72867mm">
                    <w:txbxContent>
                      <w:p>
                        <w:pPr>
                          <w:rPr>
                            <w:sz w:val="14"/>
                            <w:szCs w:val="20"/>
                            <w:lang w:val="en-US"/>
                          </w:rPr>
                        </w:pPr>
                        <w:r>
                          <w:rPr>
                            <w:sz w:val="14"/>
                            <w:szCs w:val="20"/>
                            <w:lang w:val="en-US"/>
                          </w:rPr>
                          <w:t>SRAS</w:t>
                        </w:r>
                      </w:p>
                      <w:p>
                        <w:pPr>
                          <w:rPr>
                            <w:sz w:val="14"/>
                            <w:szCs w:val="20"/>
                            <w:lang w:val="en-US"/>
                          </w:rPr>
                        </w:pPr>
                      </w:p>
                    </w:txbxContent>
                  </v:textbox>
                </v:rect>
                <v:line id="Line 43" o:spid="_x0000_s1140" style="position:absolute;flip:x;visibility:visible;mso-wrap-style:square" from="8571,6765" to="10573,8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">
                  <v:stroke endarrow="block"/>
                </v:line>
                <w10:wrap type="square"/>
              </v:group>
            </w:pict>
          </mc:Fallback>
        </mc:AlternateContent>
      </w:r>
    </w:p>
    <w:p>
      <w:r>
        <w:t>5. Исходные данные приведены на рисунке справа.</w:t>
      </w:r>
    </w:p>
    <w:p>
      <w:r>
        <w:t xml:space="preserve">Кроме того известно, что в экономике </w:t>
      </w:r>
    </w:p>
    <w:p>
      <w:r>
        <w:t xml:space="preserve">естественный уровень безработицы равен </w:t>
      </w:r>
      <w:r>
        <w:rPr>
          <w:lang w:val="en-US"/>
        </w:rPr>
        <w:t>u</w:t>
      </w:r>
      <w:r>
        <w:rPr>
          <w:vertAlign w:val="subscript"/>
        </w:rPr>
        <w:t>0</w:t>
      </w:r>
      <w:r>
        <w:t>= 5 %, а коэффициент Оукена равен 2,5.</w:t>
      </w:r>
    </w:p>
    <w:p>
      <w:r>
        <w:t xml:space="preserve">5.1. Чему равен потенциальный ВВП?  </w:t>
      </w:r>
    </w:p>
    <w:p>
      <w:r>
        <w:t>5.2. Какие из перечисленных ниже событий могли привести к показанному на рисунке сдвигу кривой AD?</w:t>
      </w:r>
    </w:p>
    <w:p>
      <w:pPr>
        <w:numPr>
          <w:ilvl w:val="0"/>
          <w:numId w:val="4"/>
        </w:numPr>
        <w:spacing w:after="0" w:line="240" w:lineRule="auto"/>
      </w:pPr>
      <w:r>
        <w:t>Рост государственных закупок товаров и услуг</w:t>
      </w:r>
    </w:p>
    <w:p>
      <w:pPr>
        <w:numPr>
          <w:ilvl w:val="0"/>
          <w:numId w:val="4"/>
        </w:numPr>
        <w:spacing w:after="0" w:line="240" w:lineRule="auto"/>
      </w:pPr>
      <w:r>
        <w:t>Повышение налогов</w:t>
      </w:r>
    </w:p>
    <w:p>
      <w:pPr>
        <w:numPr>
          <w:ilvl w:val="0"/>
          <w:numId w:val="4"/>
        </w:numPr>
        <w:spacing w:after="0" w:line="240" w:lineRule="auto"/>
      </w:pPr>
      <w:r>
        <w:t>Сокращение трансфертов</w:t>
      </w:r>
    </w:p>
    <w:p>
      <w:pPr>
        <w:numPr>
          <w:ilvl w:val="0"/>
          <w:numId w:val="4"/>
        </w:numPr>
        <w:spacing w:after="0" w:line="240" w:lineRule="auto"/>
      </w:pPr>
      <w:r>
        <w:t>Государственное стимулирование экспорта</w:t>
      </w:r>
    </w:p>
    <w:p>
      <w:pPr>
        <w:numPr>
          <w:ilvl w:val="0"/>
          <w:numId w:val="4"/>
        </w:numPr>
        <w:spacing w:after="0" w:line="240" w:lineRule="auto"/>
      </w:pPr>
      <w:r>
        <w:t>Увеличение денежной массы</w:t>
      </w:r>
    </w:p>
    <w:p>
      <w:pPr>
        <w:numPr>
          <w:ilvl w:val="0"/>
          <w:numId w:val="4"/>
        </w:numPr>
        <w:spacing w:after="0" w:line="240" w:lineRule="auto"/>
      </w:pPr>
      <w:r>
        <w:t>Сокращение государственных программ поддержки отечественных производителей</w:t>
      </w:r>
    </w:p>
    <w:p>
      <w:r>
        <w:t xml:space="preserve">5.3. В какой точке в </w:t>
      </w:r>
      <w:r>
        <w:rPr>
          <w:b/>
        </w:rPr>
        <w:t>краткосрочном</w:t>
      </w:r>
      <w:r>
        <w:t xml:space="preserve"> периоде окажется экономика после сдвига совокупного спроса в положение AD</w:t>
      </w:r>
      <w:r>
        <w:rPr>
          <w:vertAlign w:val="subscript"/>
        </w:rPr>
        <w:t>2</w:t>
      </w:r>
      <w:r>
        <w:t xml:space="preserve">? Рассчитайте в ней уровень цен (P), величину ВВП (Y ) и уровень безработицы (u). </w:t>
      </w:r>
      <w:r>
        <w:rPr>
          <w:i/>
        </w:rPr>
        <w:t>Подсказка - в последнем случае воспользуйтесь формулой Оукена и результатами из п. 5.1.</w:t>
      </w:r>
    </w:p>
    <w:p/>
    <w:p>
      <w:pPr>
        <w:jc w:val="both"/>
      </w:pPr>
      <w:r>
        <w:t xml:space="preserve">6. В каком из перечисленных случаев изменяется весь совокупный спрос (сдвигается график </w:t>
      </w:r>
      <w:r>
        <w:rPr>
          <w:lang w:val="en-US"/>
        </w:rPr>
        <w:t>AD</w:t>
      </w:r>
      <w:r>
        <w:t xml:space="preserve">), и в каком – только величина совокупного спроса (движение вдоль по графику </w:t>
      </w:r>
      <w:r>
        <w:rPr>
          <w:lang w:val="en-US"/>
        </w:rPr>
        <w:t>AD</w:t>
      </w:r>
      <w:r>
        <w:t>)?</w:t>
      </w:r>
    </w:p>
    <w:p>
      <w:pPr>
        <w:jc w:val="both"/>
      </w:pPr>
      <w:r>
        <w:t xml:space="preserve">а) Укрепление рубля относительно доллара приводит к тому, что цены  в России повышаются относительно цен за рубежом, и российских товаров и услуг готовы купить меньше, чем до укрепления. </w:t>
      </w:r>
    </w:p>
    <w:p>
      <w:pPr>
        <w:jc w:val="both"/>
      </w:pPr>
      <w:r>
        <w:t xml:space="preserve">б) Если цены  в России повысятся относительно цен за рубежом, то, при прочих равных условиях, российских товаров и услуг будут готовы купить меньше, чем до повышения. </w:t>
      </w:r>
    </w:p>
    <w:p>
      <w:pPr>
        <w:jc w:val="both"/>
      </w:pPr>
      <w:r>
        <w:t xml:space="preserve">в) Правительство готово больше тратить на закупку боевой техники и обеспечение безопасности страны. </w:t>
      </w:r>
    </w:p>
    <w:p>
      <w:pPr>
        <w:jc w:val="both"/>
      </w:pPr>
      <w:r>
        <w:t xml:space="preserve">г) Уменьшение количества денег в обращении приводит к росту процентных ставок, что в свою очередь снижает объем инвестиционных расходов. </w:t>
      </w:r>
    </w:p>
    <w:p>
      <w:pPr>
        <w:jc w:val="both"/>
      </w:pPr>
      <w:r>
        <w:t xml:space="preserve">д) Рост уровня цен, при прочих равных условиях, может привести к повышению процентных ставок и к падению инвестиций. </w:t>
      </w:r>
    </w:p>
    <w:p>
      <w:pPr>
        <w:jc w:val="both"/>
      </w:pPr>
      <w:r>
        <w:t xml:space="preserve">е) Люди ожидают (возможно, необоснованно) повышения цен в будущем и делают больше покупок сейчас. </w:t>
      </w:r>
    </w:p>
    <w:p>
      <w:pPr>
        <w:jc w:val="both"/>
        <w:rPr>
          <w:b/>
        </w:rPr>
      </w:pPr>
      <w:r>
        <w:lastRenderedPageBreak/>
        <w:t xml:space="preserve">ж) Снижение уровня цен делает людей богаче, чем раньше, даже при неизменном номинальном уровне богатства, и они могут позволить себе больше тратить на потребление. </w:t>
      </w:r>
    </w:p>
    <w:p/>
    <w:p>
      <w:r>
        <w:t>Проблемные вопросы:</w:t>
      </w:r>
    </w:p>
    <w:p>
      <w:r>
        <w:t xml:space="preserve">1. Обсудите, какие предпосылки/препятствия для ускорения экономического развития существуют в России. Можно также обсудить реальные исторические примеры, как положительные  ("Японское экономическое чудо" после II мировой войны, "Азиатские тигры", быстрое экономическое развития Китая и т.д.), так и отрицательные (некоторые страны Латинской Америки, СССР в период "застоя") и причины экономических успехов/неудач различных стран. </w:t>
      </w:r>
    </w:p>
    <w:p>
      <w:r>
        <w:t>2. Какие признаки «финансового пузыря» вы можете сформулировать? Рассмотрите их на примере АО «МММ». Какие условия в экономике способствуют появлению «пузырей»? Приведите примеры «пузырей» и обсудите условия, способствовавшие их появлению.</w:t>
      </w:r>
    </w:p>
    <w:p/>
    <w:p>
      <w:pPr>
        <w:jc w:val="both"/>
      </w:pPr>
    </w:p>
    <w:p>
      <w:pPr>
        <w:jc w:val="both"/>
      </w:pPr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36AAC"/>
    <w:multiLevelType w:val="hybridMultilevel"/>
    <w:tmpl w:val="38E036B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164D1"/>
    <w:multiLevelType w:val="hybridMultilevel"/>
    <w:tmpl w:val="0146465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BF3D44"/>
    <w:multiLevelType w:val="hybridMultilevel"/>
    <w:tmpl w:val="590EF5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04116"/>
    <w:multiLevelType w:val="hybridMultilevel"/>
    <w:tmpl w:val="29A89F3E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jUyMDE1M7UwNrBQ0lEKTi0uzszPAykwqwUAgnUhw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215B862-1D66-4EE9-B15A-B90DDD0F7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 w:after="0"/>
      <w:jc w:val="center"/>
      <w:outlineLvl w:val="1"/>
    </w:pPr>
    <w:rPr>
      <w:rFonts w:ascii="Arial" w:eastAsiaTheme="majorEastAsia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Pr>
      <w:rFonts w:ascii="Arial" w:eastAsiaTheme="majorEastAsia" w:hAnsi="Arial" w:cs="Arial"/>
      <w:b/>
      <w:bCs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footnote text"/>
    <w:basedOn w:val="a"/>
    <w:link w:val="a5"/>
    <w:semiHidden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5">
    <w:name w:val="Текст сноски Знак"/>
    <w:basedOn w:val="a0"/>
    <w:link w:val="a4"/>
    <w:semiHidden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382</Words>
  <Characters>7881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менев Иван Георгиевич</dc:creator>
  <cp:keywords/>
  <dc:description/>
  <cp:lastModifiedBy>Иван К</cp:lastModifiedBy>
  <cp:revision>8</cp:revision>
  <dcterms:created xsi:type="dcterms:W3CDTF">2021-10-22T13:41:00Z</dcterms:created>
  <dcterms:modified xsi:type="dcterms:W3CDTF">2021-10-30T11:36:00Z</dcterms:modified>
</cp:coreProperties>
</file>